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lastRenderedPageBreak/>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D53B5F">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D53B5F">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D53B5F">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D53B5F">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D53B5F">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D53B5F">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D53B5F">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D53B5F">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D53B5F">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D53B5F">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D53B5F">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EEED298" w14:textId="77777777" w:rsidR="00373836" w:rsidRPr="000B0B46" w:rsidRDefault="00373836" w:rsidP="004A01F5"/>
    <w:p w14:paraId="2D695E78" w14:textId="529292BF" w:rsidR="00E362DB" w:rsidRPr="004D5861" w:rsidRDefault="00684F89" w:rsidP="004D5861">
      <w:pPr>
        <w:pStyle w:val="StrongEmphasis"/>
      </w:pPr>
      <w:r w:rsidRPr="000B0B46">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36B5F107" w14:textId="0CEAEBF9" w:rsidR="00DE3761" w:rsidRDefault="00DE3761" w:rsidP="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 xml:space="preserve">Furthermore, medical </w:t>
      </w:r>
      <w:proofErr w:type="spellStart"/>
      <w:r>
        <w:t>chatbots</w:t>
      </w:r>
      <w:proofErr w:type="spellEnd"/>
      <w:r>
        <w:t xml:space="preserve"> demonstrate significant potential in improving healthcare outcomes through early symptom detection and continuous monitoring. By analyzing user-provided information and historical health data, these </w:t>
      </w:r>
      <w:proofErr w:type="spellStart"/>
      <w:r>
        <w:t>chatbots</w:t>
      </w:r>
      <w:proofErr w:type="spellEnd"/>
      <w:r>
        <w:t xml:space="preserve"> can identify potential health risks and provide timely recommendations, ultimately contributing to preventive care.</w:t>
      </w:r>
    </w:p>
    <w:p w14:paraId="7DE792D4" w14:textId="724C64EE" w:rsidR="00DE3761" w:rsidRDefault="00DE3761" w:rsidP="00DE3761">
      <w:r>
        <w:t xml:space="preserve">However, the widespread adoption of medical </w:t>
      </w:r>
      <w:proofErr w:type="spellStart"/>
      <w:r>
        <w:t>chatbots</w:t>
      </w:r>
      <w:proofErr w:type="spellEnd"/>
      <w:r>
        <w:t xml:space="preserve">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must be addressed.</w:t>
      </w:r>
    </w:p>
    <w:p w14:paraId="15D14E27" w14:textId="0346B560" w:rsidR="00DE3761" w:rsidRPr="00744168" w:rsidRDefault="00DE3761">
      <w:r>
        <w:t xml:space="preserve">In conclusion, medical </w:t>
      </w:r>
      <w:proofErr w:type="spellStart"/>
      <w:r>
        <w:t>chatbots</w:t>
      </w:r>
      <w:proofErr w:type="spellEnd"/>
      <w:r>
        <w:t xml:space="preserve">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of their health cannot be overlooked. As research and development in AI and NLP continue to advance, the future of medical </w:t>
      </w:r>
      <w:proofErr w:type="spellStart"/>
      <w:r>
        <w:t>chatbots</w:t>
      </w:r>
      <w:proofErr w:type="spellEnd"/>
      <w:r>
        <w:t xml:space="preserve">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0E1717F7" w:rsidR="003D6B6F" w:rsidRDefault="003D6B6F" w:rsidP="003D6B6F">
      <w:r>
        <w:t xml:space="preserve">1. 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 xml:space="preserve">3. 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99E3A69" w:rsidR="003D6B6F" w:rsidRDefault="002E7718" w:rsidP="003D6B6F">
      <w:r>
        <w:t>4</w:t>
      </w:r>
      <w:r w:rsidR="003D6B6F">
        <w:t xml:space="preserve">. Health Awareness and Education: Many people lack access to comprehensive health education. Medical </w:t>
      </w:r>
      <w:proofErr w:type="spellStart"/>
      <w:r w:rsidR="003D6B6F">
        <w:t>chatbots</w:t>
      </w:r>
      <w:proofErr w:type="spellEnd"/>
      <w:r w:rsidR="003D6B6F">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768AE331" w:rsidR="00C416BD" w:rsidRPr="000B0B46" w:rsidRDefault="00C416BD" w:rsidP="00C416BD">
      <w:pPr>
        <w:pStyle w:val="Heading2"/>
      </w:pPr>
      <w:bookmarkStart w:id="2" w:name="_Toc144840282"/>
      <w:r w:rsidRPr="000B0B46">
        <w:t>History of problem</w:t>
      </w:r>
      <w:r w:rsidR="007A62B5" w:rsidRPr="000B0B46">
        <w:t>-</w:t>
      </w:r>
      <w:r w:rsidRPr="000B0B46">
        <w:t>solving</w:t>
      </w:r>
      <w:bookmarkEnd w:id="2"/>
    </w:p>
    <w:p w14:paraId="457F8433" w14:textId="22267645" w:rsidR="00C416BD" w:rsidRPr="000B0B46"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D1A33F4" w14:textId="7C9A7C7C" w:rsidR="003A2B63" w:rsidRPr="00581BD3" w:rsidRDefault="004634F4" w:rsidP="00581BD3">
      <w:pPr>
        <w:rPr>
          <w:iCs/>
        </w:rPr>
      </w:pPr>
      <w:proofErr w:type="spellStart"/>
      <w:r w:rsidRPr="00581BD3">
        <w:rPr>
          <w:rStyle w:val="FucntionNameChar"/>
        </w:rPr>
        <w:t>Woebot</w:t>
      </w:r>
      <w:proofErr w:type="spellEnd"/>
      <w:r w:rsidR="005E297D" w:rsidRPr="00581BD3">
        <w:rPr>
          <w:rStyle w:val="FucntionNameChar"/>
        </w:rPr>
        <w:t>:</w:t>
      </w:r>
      <w:r w:rsidR="005E297D">
        <w:t xml:space="preserve"> </w:t>
      </w:r>
      <w:r>
        <w:t xml:space="preserve">The conversational agent was built using Decision Tree and appropriate NLP algorithms and needs to be installed as software in a stand-alone computer. All </w:t>
      </w:r>
      <w:r>
        <w:lastRenderedPageBreak/>
        <w:t xml:space="preserve">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p>
    <w:p w14:paraId="408AF2E8" w14:textId="43363D07" w:rsidR="00C416BD" w:rsidRPr="00581BD3" w:rsidRDefault="005C677C" w:rsidP="00581BD3">
      <w:pPr>
        <w:tabs>
          <w:tab w:val="left" w:pos="720"/>
          <w:tab w:val="left" w:pos="990"/>
        </w:tabs>
        <w:rPr>
          <w:b/>
          <w:iCs/>
        </w:rPr>
      </w:pPr>
      <w:proofErr w:type="spellStart"/>
      <w:proofErr w:type="gramStart"/>
      <w:r w:rsidRPr="005C677C">
        <w:rPr>
          <w:rStyle w:val="Emphasis"/>
        </w:rPr>
        <w:t>iHelpr</w:t>
      </w:r>
      <w:proofErr w:type="spellEnd"/>
      <w:proofErr w:type="gramEnd"/>
      <w:r w:rsidR="00581BD3">
        <w:rPr>
          <w:rStyle w:val="Emphasis"/>
        </w:rPr>
        <w:t xml:space="preserve">: </w:t>
      </w:r>
      <w:proofErr w:type="spellStart"/>
      <w:r w:rsidR="00E53F84">
        <w:t>iHelpr</w:t>
      </w:r>
      <w:proofErr w:type="spellEnd"/>
      <w:r w:rsidR="00D05E17" w:rsidRPr="000B0B46">
        <w:t xml:space="preserve"> </w:t>
      </w:r>
      <w:r w:rsidR="00E53F84">
        <w:t xml:space="preserve">is a text-based interactive </w:t>
      </w:r>
      <w:proofErr w:type="spellStart"/>
      <w:r w:rsidR="00E53F84">
        <w:t>Chatbot</w:t>
      </w:r>
      <w:proofErr w:type="spellEnd"/>
      <w:r w:rsidR="00E53F84">
        <w:t xml:space="preserve"> intended to provide mental health support in the workplace. The </w:t>
      </w:r>
      <w:proofErr w:type="spellStart"/>
      <w:r w:rsidR="00E53F84">
        <w:t>iHelpr</w:t>
      </w:r>
      <w:proofErr w:type="spellEnd"/>
      <w:r w:rsidR="00E53F84">
        <w:t xml:space="preserve"> is a web-based self-assessment tool and is reported to be available for six well-being indicators viz. stress, anxiety, depression, sleep, and self-esteem</w:t>
      </w:r>
      <w:r w:rsidR="00581BD3">
        <w:rPr>
          <w:b/>
          <w:iCs/>
        </w:rPr>
        <w:t xml:space="preserve">. </w:t>
      </w:r>
      <w:r w:rsidR="00F140AE">
        <w:t xml:space="preserve">The </w:t>
      </w:r>
      <w:proofErr w:type="spellStart"/>
      <w:r w:rsidR="00F140AE">
        <w:t>Chatbot</w:t>
      </w:r>
      <w:proofErr w:type="spellEnd"/>
      <w:r w:rsidR="00F140AE">
        <w:t xml:space="preserve"> is developed using the bot development framework by Microsoft’s Cognitive Services, “an Application Programming Interface (API) that can process natural language, enable a </w:t>
      </w:r>
      <w:proofErr w:type="spellStart"/>
      <w:r w:rsidR="00F140AE">
        <w:t>Chatbot</w:t>
      </w:r>
      <w:proofErr w:type="spellEnd"/>
      <w:r w:rsidR="00F140AE">
        <w:t xml:space="preserve">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 xml:space="preserve">Tess is a web-based </w:t>
      </w:r>
      <w:proofErr w:type="spellStart"/>
      <w:r>
        <w:t>chatbot</w:t>
      </w:r>
      <w:proofErr w:type="spellEnd"/>
      <w:r>
        <w:t xml:space="preserve"> devised by X2AI Inc. with an access interface via SMS (on mobile) and Facebook Messenger application.</w:t>
      </w:r>
      <w:r w:rsidR="00581BD3">
        <w:rPr>
          <w:b/>
          <w:iCs/>
        </w:rPr>
        <w:t xml:space="preserve"> </w:t>
      </w:r>
      <w:r w:rsidR="00A659F2">
        <w:t xml:space="preserve">The </w:t>
      </w:r>
      <w:proofErr w:type="spellStart"/>
      <w:r w:rsidR="00A659F2">
        <w:t>chatbot</w:t>
      </w:r>
      <w:proofErr w:type="spellEnd"/>
      <w:r w:rsidR="00A659F2">
        <w:t xml:space="preserve"> is developed based on machine learning algorithms integrated with psycho-educational concepts and is said to be developed in conjunction and collaboration with trained mental health professionals</w:t>
      </w:r>
      <w:r w:rsidR="00581BD3">
        <w:t>.</w:t>
      </w:r>
    </w:p>
    <w:p w14:paraId="32880F78" w14:textId="3728C25E" w:rsidR="00581BD3" w:rsidRDefault="00581BD3" w:rsidP="00581BD3">
      <w:pPr>
        <w:tabs>
          <w:tab w:val="left" w:pos="720"/>
          <w:tab w:val="left" w:pos="990"/>
        </w:tabs>
      </w:pPr>
      <w:r>
        <w:t xml:space="preserve">SISU: an I </w:t>
      </w:r>
      <w:proofErr w:type="spellStart"/>
      <w:r>
        <w:t>ntervention</w:t>
      </w:r>
      <w:proofErr w:type="spellEnd"/>
      <w:r>
        <w:t xml:space="preserve"> for Self-help to U </w:t>
      </w:r>
      <w:proofErr w:type="spellStart"/>
      <w:r>
        <w:t>plift</w:t>
      </w:r>
      <w:proofErr w:type="spellEnd"/>
      <w:r>
        <w:t xml:space="preserve"> psychological wellbeing </w:t>
      </w:r>
      <w:proofErr w:type="spellStart"/>
      <w:r>
        <w:t>chatbot</w:t>
      </w:r>
      <w:proofErr w:type="spellEnd"/>
      <w:r>
        <w:t xml:space="preserve">, providing support for therapeutic writing. </w:t>
      </w:r>
    </w:p>
    <w:p w14:paraId="4D219358" w14:textId="48D50060" w:rsidR="00C416BD" w:rsidRPr="000B0B46" w:rsidRDefault="00C416BD" w:rsidP="00C416BD">
      <w:pPr>
        <w:pStyle w:val="Heading2"/>
      </w:pPr>
      <w:bookmarkStart w:id="3" w:name="_Toc144840283"/>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4840284"/>
      <w:r w:rsidRPr="000B0B46">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4840285"/>
      <w:r w:rsidRPr="000B0B46">
        <w:lastRenderedPageBreak/>
        <w:t>Research Methods:</w:t>
      </w:r>
      <w:bookmarkEnd w:id="5"/>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7FDC395D" w14:textId="34866B77" w:rsidR="000A6948" w:rsidRPr="000B0B46" w:rsidRDefault="000A6948" w:rsidP="000A6948">
      <w:r w:rsidRPr="000B0B46">
        <w:t>- Design: UI/UX design; Model analysis and design</w:t>
      </w:r>
      <w:r w:rsidR="00B015F2">
        <w:t xml:space="preserve"> model architecture</w:t>
      </w:r>
      <w:r w:rsidRPr="000B0B46">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0DF2A7B0" w:rsidR="00D44A44" w:rsidRPr="000B0B46" w:rsidRDefault="00D44A44" w:rsidP="00D44A44">
      <w:pPr>
        <w:pStyle w:val="Heading2"/>
        <w:rPr>
          <w:rFonts w:eastAsia="MS Mincho"/>
          <w:lang w:eastAsia="ja-JP"/>
        </w:rPr>
      </w:pPr>
      <w:bookmarkStart w:id="6" w:name="_Toc144840286"/>
      <w:r w:rsidRPr="000B0B46">
        <w:rPr>
          <w:rFonts w:eastAsia="MS Mincho"/>
          <w:lang w:eastAsia="ja-JP"/>
        </w:rPr>
        <w:t>Result</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0F798DFE" w14:textId="54362ECF" w:rsidR="00D32890" w:rsidRPr="000B0B46" w:rsidRDefault="008F44DE" w:rsidP="00360CC0">
      <w:proofErr w:type="gramStart"/>
      <w:r w:rsidRPr="000B0B46">
        <w:t>technologies</w:t>
      </w:r>
      <w:proofErr w:type="gramEnd"/>
      <w:r w:rsidRPr="000B0B46">
        <w:t xml:space="preserve"> </w:t>
      </w:r>
      <w:r w:rsidR="007A62B5" w:rsidRPr="000B0B46">
        <w:t>that</w:t>
      </w:r>
      <w:r w:rsidRPr="000B0B46">
        <w:t xml:space="preserve"> will be used in the study</w:t>
      </w:r>
      <w:r w:rsidR="00360CC0">
        <w:t>.</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E273B97" w14:textId="2E580640" w:rsidR="00750CA6" w:rsidRPr="000B0B46" w:rsidRDefault="00750CA6" w:rsidP="004A01F5"/>
    <w:p w14:paraId="61CEF9BA" w14:textId="5627FEF0" w:rsidR="00530D3D" w:rsidRPr="000B0B46" w:rsidRDefault="00592C4A" w:rsidP="005A30A3">
      <w:pPr>
        <w:pStyle w:val="Heading1"/>
      </w:pPr>
      <w:bookmarkStart w:id="7" w:name="_Toc144840287"/>
      <w:r w:rsidRPr="000B0B46">
        <w:t>PROBLEM DESCRIPTION</w:t>
      </w:r>
      <w:bookmarkEnd w:id="7"/>
    </w:p>
    <w:p w14:paraId="576C2A95" w14:textId="54E34D39" w:rsidR="00592C4A" w:rsidRPr="000B0B46" w:rsidRDefault="00592C4A" w:rsidP="00592C4A">
      <w:pPr>
        <w:pStyle w:val="Heading2"/>
      </w:pPr>
      <w:bookmarkStart w:id="8" w:name="_Toc144840288"/>
      <w:r w:rsidRPr="000B0B46">
        <w:t>Detailed description of the problem</w:t>
      </w:r>
      <w:bookmarkEnd w:id="8"/>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lastRenderedPageBreak/>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9" w:name="_Toc144840289"/>
      <w:r w:rsidRPr="000B0B46">
        <w:t>Background</w:t>
      </w:r>
      <w:bookmarkEnd w:id="9"/>
    </w:p>
    <w:p w14:paraId="26A7B0AD" w14:textId="70AD414D" w:rsidR="00C47695" w:rsidRDefault="00C47695" w:rsidP="00C47695">
      <w:pPr>
        <w:pStyle w:val="Heading3"/>
      </w:pPr>
      <w:bookmarkStart w:id="10" w:name="_Toc144840290"/>
      <w:r>
        <w:t>Python</w:t>
      </w:r>
      <w:bookmarkEnd w:id="10"/>
    </w:p>
    <w:p w14:paraId="41AF1A10" w14:textId="69EDA959" w:rsidR="00C47695" w:rsidRDefault="00C47695" w:rsidP="00C47695">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489BAE34" w14:textId="02A018B3" w:rsidR="00C47695" w:rsidRDefault="00C47695" w:rsidP="00C47695">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466FC112" w14:textId="220B617B" w:rsidR="00C47695" w:rsidRDefault="00C47695" w:rsidP="00C47695">
      <w:r>
        <w:t>1. Libraries and Frameworks: Python has a rich ecosystem of libraries and frameworks that simplify machine learning tasks. Some of the most commonly used ones include:</w:t>
      </w:r>
    </w:p>
    <w:p w14:paraId="0C2F46A3" w14:textId="23B69DFB" w:rsidR="00C47695" w:rsidRDefault="00C47695" w:rsidP="00C47695">
      <w:r>
        <w:t xml:space="preserve">   - </w:t>
      </w:r>
      <w:proofErr w:type="spellStart"/>
      <w:proofErr w:type="gramStart"/>
      <w:r w:rsidR="00A100EC">
        <w:t>n</w:t>
      </w:r>
      <w:r>
        <w:t>um</w:t>
      </w:r>
      <w:r w:rsidR="00A100EC">
        <w:t>p</w:t>
      </w:r>
      <w:r>
        <w:t>y</w:t>
      </w:r>
      <w:proofErr w:type="spellEnd"/>
      <w:proofErr w:type="gramEnd"/>
      <w:r>
        <w:t xml:space="preserve">: </w:t>
      </w:r>
      <w:proofErr w:type="spellStart"/>
      <w:r w:rsidR="00A100EC">
        <w:t>n</w:t>
      </w:r>
      <w:r>
        <w:t>um</w:t>
      </w:r>
      <w:r w:rsidR="00A100EC">
        <w:t>p</w:t>
      </w:r>
      <w:r>
        <w:t>y</w:t>
      </w:r>
      <w:proofErr w:type="spellEnd"/>
      <w:r>
        <w:t xml:space="preserve"> is a fundamental library for numerical computing in Python. It provides support for multi-dimensional arrays and mathematical functions, making it essential for data manipulation.</w:t>
      </w:r>
    </w:p>
    <w:p w14:paraId="2F7D07F4" w14:textId="5DAF03EB" w:rsidR="00C47695" w:rsidRDefault="00C47695" w:rsidP="00C47695">
      <w:r>
        <w:t xml:space="preserve">   - </w:t>
      </w: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1EBA68AC" w14:textId="1798015F" w:rsidR="00C47695" w:rsidRDefault="00C47695" w:rsidP="00C47695">
      <w:r>
        <w:t xml:space="preserve">   - </w:t>
      </w: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8F9E15D" w14:textId="52E04B64" w:rsidR="00C47695" w:rsidRDefault="00C47695" w:rsidP="00C47695">
      <w:r>
        <w:t xml:space="preserve">   - </w:t>
      </w:r>
      <w:proofErr w:type="spellStart"/>
      <w:r>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5E1851" w14:textId="7D1209EC" w:rsidR="00C47695" w:rsidRDefault="00C47695" w:rsidP="00C47695">
      <w:r>
        <w:t xml:space="preserve">   - </w:t>
      </w:r>
      <w:proofErr w:type="spellStart"/>
      <w:r>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its ease of use and is commonly used in research and development of neural network models.</w:t>
      </w:r>
    </w:p>
    <w:p w14:paraId="6D4BAC9C" w14:textId="63EE87E7" w:rsidR="00C47695" w:rsidRDefault="00C47695" w:rsidP="00C47695">
      <w:r>
        <w:lastRenderedPageBreak/>
        <w:t xml:space="preserve">   - </w:t>
      </w: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08409B0" w14:textId="510AB261" w:rsidR="00C47695" w:rsidRDefault="00C47695" w:rsidP="00C47695">
      <w:r>
        <w:t xml:space="preserve">2. Data Preprocessing: Python libraries like </w:t>
      </w:r>
      <w:proofErr w:type="spellStart"/>
      <w:r>
        <w:t>NumPy</w:t>
      </w:r>
      <w:proofErr w:type="spellEnd"/>
      <w:r>
        <w:t xml:space="preserve"> and pandas are instrumental for data preprocessing. You can clean and prepare your data, handle missing values, perform feature engineering, and create datasets suitable for machine learning tasks.</w:t>
      </w:r>
    </w:p>
    <w:p w14:paraId="47F91E62" w14:textId="5ABDDBD7" w:rsidR="00C47695" w:rsidRDefault="00C47695" w:rsidP="00C47695">
      <w:r>
        <w:t xml:space="preserve">3. Visualization: Libraries like </w:t>
      </w:r>
      <w:proofErr w:type="spellStart"/>
      <w:r>
        <w:t>Matplotlib</w:t>
      </w:r>
      <w:proofErr w:type="spellEnd"/>
      <w:r>
        <w:t xml:space="preserve"> and </w:t>
      </w:r>
      <w:proofErr w:type="spellStart"/>
      <w:r>
        <w:t>Seaborn</w:t>
      </w:r>
      <w:proofErr w:type="spellEnd"/>
      <w:r>
        <w:t xml:space="preserve"> allow you to visualize your data, which is crucial for understanding patterns and relationships in your datasets. Visualization aids in data exploration and model evaluation.</w:t>
      </w:r>
    </w:p>
    <w:p w14:paraId="58F9C1D1" w14:textId="7B714317" w:rsidR="00C47695" w:rsidRDefault="00C47695" w:rsidP="00C47695">
      <w:r>
        <w:t>4. Model Building and Training: Python's machine learning libraries provide a straightforward way to build, train, and evaluate machine learning models. You can experiment with various algorithms and techniques to find the best model for your specific problem.</w:t>
      </w:r>
    </w:p>
    <w:p w14:paraId="4B2F8AB5" w14:textId="66473D52" w:rsidR="00C47695" w:rsidRDefault="00C47695" w:rsidP="00C47695">
      <w:r>
        <w:t xml:space="preserve">5. Model Evaluation: </w:t>
      </w:r>
      <w:proofErr w:type="spellStart"/>
      <w:r>
        <w:t>Scikit</w:t>
      </w:r>
      <w:proofErr w:type="spellEnd"/>
      <w:r>
        <w:t>-learn offers tools for evaluating machine learning models using metrics like accuracy, precision, recall, F1-score, and ROC curves. Cross-validation techniques help assess a model's generalization performance.</w:t>
      </w:r>
    </w:p>
    <w:p w14:paraId="7CC0AB47" w14:textId="12E38ECB" w:rsidR="00C47695" w:rsidRDefault="00C47695" w:rsidP="00C47695">
      <w:r>
        <w:t xml:space="preserve">6. Deployment: After training a machine learning model, you can deploy it in a production environment. Python allows you to create web services, </w:t>
      </w:r>
      <w:r w:rsidR="00E15E13">
        <w:t xml:space="preserve">and </w:t>
      </w:r>
      <w:r>
        <w:t>RESTful APIs, or integrate models into applications using frameworks like Flask or Django.</w:t>
      </w:r>
    </w:p>
    <w:p w14:paraId="39869925" w14:textId="220E1FB8" w:rsidR="00C47695" w:rsidRDefault="00C47695" w:rsidP="00C47695">
      <w:r>
        <w:t xml:space="preserve">7. Community and Resources: Python's machine learning community is vast, with a wealth of tutorials, documentation, and online courses available. Platforms like </w:t>
      </w:r>
      <w:proofErr w:type="spellStart"/>
      <w:r>
        <w:t>Kaggle</w:t>
      </w:r>
      <w:proofErr w:type="spellEnd"/>
      <w:r>
        <w:t xml:space="preserve"> provide datasets and competitions for practicing and honing your machine</w:t>
      </w:r>
      <w:r w:rsidR="00E15E13">
        <w:t>-</w:t>
      </w:r>
      <w:r>
        <w:t>learning skills.</w:t>
      </w:r>
    </w:p>
    <w:p w14:paraId="5CD788C8" w14:textId="3EE9B705" w:rsidR="00C47695" w:rsidRDefault="00C47695" w:rsidP="00C47695">
      <w:r>
        <w:t xml:space="preserve">8. Research: Python is commonly used for machine learning research, thanks to the availability of powerful libraries like </w:t>
      </w:r>
      <w:proofErr w:type="spellStart"/>
      <w:r>
        <w:t>TensorFlow</w:t>
      </w:r>
      <w:proofErr w:type="spellEnd"/>
      <w:r>
        <w:t xml:space="preserve"> and </w:t>
      </w:r>
      <w:proofErr w:type="spellStart"/>
      <w:r>
        <w:t>PyTorch</w:t>
      </w:r>
      <w:proofErr w:type="spellEnd"/>
      <w:r>
        <w:t>. Researchers can experiment with cutting-edge techniques and algorithms.</w:t>
      </w:r>
    </w:p>
    <w:p w14:paraId="5D869DA3" w14:textId="04BE5FA5" w:rsidR="00C47695" w:rsidRDefault="00C47695" w:rsidP="00C47695">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w:t>
      </w:r>
      <w:r w:rsidR="00E15E13">
        <w:t>-</w:t>
      </w:r>
      <w:r>
        <w:t>learning challenges.</w:t>
      </w:r>
    </w:p>
    <w:p w14:paraId="1667E196" w14:textId="04E68328" w:rsidR="00FF3DFE" w:rsidRDefault="00FF3DFE" w:rsidP="00FF3DFE">
      <w:pPr>
        <w:pStyle w:val="Heading3"/>
      </w:pPr>
      <w:bookmarkStart w:id="11" w:name="_Toc144840291"/>
      <w:proofErr w:type="spellStart"/>
      <w:r>
        <w:t>Tensorflow</w:t>
      </w:r>
      <w:bookmarkEnd w:id="11"/>
      <w:proofErr w:type="spellEnd"/>
    </w:p>
    <w:p w14:paraId="1A424C62" w14:textId="50312DB2" w:rsidR="00FF3DFE" w:rsidRDefault="00FF3DFE" w:rsidP="00FF3DFE">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46FC0082" w14:textId="01ED2E0C" w:rsidR="00FF3DFE" w:rsidRDefault="00FF3DFE" w:rsidP="00FF3DFE">
      <w:proofErr w:type="spellStart"/>
      <w:r>
        <w:lastRenderedPageBreak/>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0A901B9E" w14:textId="685E29BF" w:rsidR="00FF3DFE" w:rsidRDefault="00FF3DFE" w:rsidP="00FF3DFE">
      <w:r>
        <w:t>Its flexible architecture allows for the easy deployment of computation across a variety of platforms (CPUs, GPUs, TPUs), and from desktops to clusters of servers to mobile and edge devices.</w:t>
      </w:r>
    </w:p>
    <w:p w14:paraId="09B2DC0F" w14:textId="203592BE" w:rsidR="00FF3DFE" w:rsidRDefault="00FF3DFE" w:rsidP="00FF3DFE">
      <w:proofErr w:type="spellStart"/>
      <w:r>
        <w:t>TensorFlow</w:t>
      </w:r>
      <w:proofErr w:type="spellEnd"/>
      <w:r>
        <w:t xml:space="preserve"> computations are expressed as </w:t>
      </w:r>
      <w:proofErr w:type="spellStart"/>
      <w:r>
        <w:t>stateful</w:t>
      </w:r>
      <w:proofErr w:type="spellEnd"/>
      <w:r>
        <w:t xml:space="preserve"> dataflow graphs. The name </w:t>
      </w:r>
      <w:proofErr w:type="spellStart"/>
      <w:r>
        <w:t>TensorFlow</w:t>
      </w:r>
      <w:proofErr w:type="spellEnd"/>
      <w:r>
        <w:t xml:space="preserve"> derives from the operations that such neural networks perform on multidimensional data arrays, which are referred to as tensors.</w:t>
      </w:r>
    </w:p>
    <w:p w14:paraId="424B3B12" w14:textId="6D5D49BB" w:rsidR="00B40597" w:rsidRDefault="00B40597" w:rsidP="00B40597">
      <w:pPr>
        <w:pStyle w:val="Heading3"/>
      </w:pPr>
      <w:bookmarkStart w:id="12" w:name="_Toc144840292"/>
      <w:r>
        <w:t>Deep learning</w:t>
      </w:r>
      <w:bookmarkEnd w:id="12"/>
    </w:p>
    <w:p w14:paraId="70A9643F" w14:textId="5B581532" w:rsidR="00B40597" w:rsidRDefault="00B40597" w:rsidP="00B40597">
      <w:r>
        <w:t>Deep learning is the branch of machine learning which is based on artificial neural network architecture. An artificial neural network or ANN uses layers of interconnected nodes called neurons that work together to process and learn from the input data.</w:t>
      </w:r>
    </w:p>
    <w:p w14:paraId="2EE288F7" w14:textId="719DEC9E" w:rsidR="00B40597" w:rsidRDefault="00B40597" w:rsidP="00B40597">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528B4F9A" w14:textId="462B25B6" w:rsidR="002D3ED7" w:rsidRDefault="002D3ED7" w:rsidP="00B40597">
      <w:r w:rsidRPr="002D3ED7">
        <w:t xml:space="preserve">Deep learning can be used for supervised, unsupervised as well as reinforcement machine learning. </w:t>
      </w:r>
      <w:r w:rsidR="000842D6">
        <w:t>I</w:t>
      </w:r>
      <w:r w:rsidRPr="002D3ED7">
        <w:t>t uses a variety of ways to process these.</w:t>
      </w:r>
    </w:p>
    <w:p w14:paraId="43B28A55" w14:textId="35F4A59B" w:rsidR="00581BD3" w:rsidRDefault="00581BD3" w:rsidP="00581BD3">
      <w:pPr>
        <w:pStyle w:val="Heading3"/>
      </w:pPr>
      <w:proofErr w:type="spellStart"/>
      <w:r>
        <w:t>Chatbot</w:t>
      </w:r>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proofErr w:type="spellStart"/>
      <w:r>
        <w:t>Chatbot</w:t>
      </w:r>
      <w:proofErr w:type="spellEnd"/>
      <w:r>
        <w:t xml:space="preserve"> components</w:t>
      </w:r>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5E6B725E"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lastRenderedPageBreak/>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ABA87CE"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371A876" w14:textId="0420115A" w:rsidR="00581BD3" w:rsidRDefault="00581BD3" w:rsidP="00581BD3">
      <w:pPr>
        <w:pStyle w:val="Heading3"/>
      </w:pPr>
      <w:r>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lastRenderedPageBreak/>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combination of input values and would not be able to introduce non-linearity in the network.</w:t>
      </w:r>
    </w:p>
    <w:p w14:paraId="12A23165" w14:textId="5F29E9FF"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734DBC1E" w14:textId="77777777" w:rsidR="00022265" w:rsidRDefault="00022265" w:rsidP="00022265"/>
    <w:p w14:paraId="6BFCE81D" w14:textId="00685652" w:rsidR="007E5917" w:rsidRDefault="007E5917" w:rsidP="007E5917">
      <w:r>
        <w:lastRenderedPageBreak/>
        <w:t xml:space="preserve">For a single neuron/node with input u </w:t>
      </w:r>
      <w:r>
        <w:rPr>
          <w:rFonts w:ascii="Cambria Math" w:hAnsi="Cambria Math" w:cs="Cambria Math"/>
        </w:rPr>
        <w:t>∈</w:t>
      </w:r>
      <w:r>
        <w:t xml:space="preserve"> R n, a mathematical model, named the perceptron, can be described as</w:t>
      </w:r>
    </w:p>
    <w:p w14:paraId="74010DAC" w14:textId="48C03684" w:rsidR="007E5917" w:rsidRDefault="007E5917" w:rsidP="007E5917">
      <w:pPr>
        <w:jc w:val="center"/>
      </w:pPr>
      <w:r w:rsidRPr="007E5917">
        <w:rPr>
          <w:noProof/>
        </w:rPr>
        <w:drawing>
          <wp:inline distT="0" distB="0" distL="0" distR="0" wp14:anchorId="60DFEA5E" wp14:editId="092F077F">
            <wp:extent cx="4048690"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690" cy="971686"/>
                    </a:xfrm>
                    <a:prstGeom prst="rect">
                      <a:avLst/>
                    </a:prstGeom>
                  </pic:spPr>
                </pic:pic>
              </a:graphicData>
            </a:graphic>
          </wp:inline>
        </w:drawing>
      </w:r>
    </w:p>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7BE45D0B"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p w14:paraId="2E075E1F" w14:textId="49D6E2C4" w:rsidR="00546D93" w:rsidRDefault="00546D93" w:rsidP="00546D93">
      <w:pPr>
        <w:jc w:val="center"/>
      </w:pPr>
      <w:r w:rsidRPr="00546D93">
        <w:rPr>
          <w:noProof/>
        </w:rPr>
        <w:drawing>
          <wp:inline distT="0" distB="0" distL="0" distR="0" wp14:anchorId="7D9061E2" wp14:editId="27080DAB">
            <wp:extent cx="3524742" cy="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895475"/>
                    </a:xfrm>
                    <a:prstGeom prst="rect">
                      <a:avLst/>
                    </a:prstGeom>
                  </pic:spPr>
                </pic:pic>
              </a:graphicData>
            </a:graphic>
          </wp:inline>
        </w:drawing>
      </w:r>
    </w:p>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w:t>
      </w:r>
      <w:r>
        <w:lastRenderedPageBreak/>
        <w:t>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05BF05EF" w:rsidR="00D3654A" w:rsidRDefault="0069020C" w:rsidP="004E5FEB">
      <w:r>
        <w:t>We can describe this process of passing information from the previous iteration to the hidden layer as below:</w:t>
      </w:r>
    </w:p>
    <w:p w14:paraId="232FFF0E" w14:textId="3801CA94" w:rsidR="0069020C" w:rsidRPr="00044DEC" w:rsidRDefault="00D53B5F" w:rsidP="004E5FEB">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p w14:paraId="5255F913" w14:textId="3D8FE900" w:rsidR="00044DEC" w:rsidRDefault="00044DEC" w:rsidP="004E5FEB">
      <w:r>
        <w:t>Where:</w:t>
      </w:r>
    </w:p>
    <w:p w14:paraId="0F9C9700" w14:textId="53AEE351" w:rsidR="00044DEC" w:rsidRDefault="00D53B5F"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D53B5F"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D53B5F"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D53B5F"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D53B5F"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D53B5F"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lastRenderedPageBreak/>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2">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 xml:space="preserve">Gates are a way to optionally let information through. They are composed out of a sigmoid neural net layer and a pointwise </w:t>
      </w:r>
      <w:r w:rsidRPr="00892614">
        <w:lastRenderedPageBreak/>
        <w:t>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1018442C" w14:textId="31EAF6B8" w:rsidR="00832F9F" w:rsidRDefault="00CB708F" w:rsidP="00CB708F">
      <w:r w:rsidRPr="00A77941">
        <w:rPr>
          <w:rStyle w:val="FucntionNameChar"/>
        </w:rPr>
        <w:t>Output gate:</w:t>
      </w:r>
      <w:r>
        <w:t xml:space="preserve"> The output gate's job is to extract meaningful information from the current cell state and provide it as an output.</w:t>
      </w:r>
    </w:p>
    <w:p w14:paraId="1E07C118" w14:textId="2A877DCD" w:rsidR="009A5A23" w:rsidRDefault="009A5A23" w:rsidP="00CB708F"/>
    <w:p w14:paraId="0C318157" w14:textId="623BA8FD" w:rsidR="009A5A23" w:rsidRDefault="009A5A23" w:rsidP="009A5A23">
      <w:pPr>
        <w:spacing w:line="288" w:lineRule="auto"/>
        <w:jc w:val="left"/>
      </w:pPr>
      <w:r>
        <w:br w:type="page"/>
      </w:r>
    </w:p>
    <w:p w14:paraId="1F211A35" w14:textId="784FE864" w:rsidR="003B5AFA" w:rsidRDefault="00581BD3" w:rsidP="00581BD3">
      <w:pPr>
        <w:pStyle w:val="Heading3"/>
      </w:pPr>
      <w:r>
        <w:lastRenderedPageBreak/>
        <w:t>Transformer</w:t>
      </w:r>
    </w:p>
    <w:p w14:paraId="2394D825" w14:textId="1424A032" w:rsidR="00D46EEC" w:rsidRDefault="00D46EEC" w:rsidP="00D46EEC">
      <w:r>
        <w:t xml:space="preserve">The Transformer was proposed in the paper “Attention is All You Need”.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drawing>
          <wp:inline distT="0" distB="0" distL="0" distR="0" wp14:anchorId="019D5959" wp14:editId="0C795645">
            <wp:extent cx="3987800" cy="5351657"/>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1626" cy="5370212"/>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lastRenderedPageBreak/>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075852FB" w14:textId="627DB4E8" w:rsidR="00712949" w:rsidRDefault="00712949" w:rsidP="00712949">
      <w:pPr>
        <w:pStyle w:val="FucntionName"/>
      </w:pPr>
      <w:r>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217E0748"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p w14:paraId="2EB2960E" w14:textId="0CC20259" w:rsidR="008B7ADB" w:rsidRPr="00712949" w:rsidRDefault="00D53B5F" w:rsidP="008B7ADB">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09E0D186" w14:textId="3C40BDAE" w:rsidR="00712949" w:rsidRDefault="00D53B5F" w:rsidP="008B7ADB">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 xml:space="preserve">where the query, keys, values, and output are all vectors. The output is computed as a weighted sum of </w:t>
      </w:r>
      <w:r w:rsidR="00FC37AE">
        <w:lastRenderedPageBreak/>
        <w:t>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7045DAE2"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2EB1121" w14:textId="35D6235C"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31760A1" w14:textId="71BD17F1"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7E4C7ED2" w14:textId="29BE4C4E" w:rsidR="000701AF" w:rsidRDefault="000701AF" w:rsidP="00F564EF">
      <w:r w:rsidRPr="000701AF">
        <w:rPr>
          <w:rStyle w:val="FucntionNameChar"/>
        </w:rPr>
        <w:t>Step 4:</w:t>
      </w:r>
      <w:r>
        <w:t xml:space="preserve"> Multiply each value vector by the </w:t>
      </w:r>
      <w:proofErr w:type="spellStart"/>
      <w:r>
        <w:t>softmax</w:t>
      </w:r>
      <w:proofErr w:type="spellEnd"/>
      <w:r>
        <w:t xml:space="preserve"> score to keep intact the values of the word(s) and drown-out irrelevant words.</w:t>
      </w:r>
    </w:p>
    <w:p w14:paraId="04821AA4" w14:textId="3561A766" w:rsidR="000701AF" w:rsidRDefault="000701AF" w:rsidP="00F564EF">
      <w:r w:rsidRPr="000701AF">
        <w:rPr>
          <w:rStyle w:val="FucntionNameChar"/>
        </w:rPr>
        <w:t>Step 5:</w:t>
      </w:r>
      <w:r>
        <w:t xml:space="preserve"> Sum up the weighted value vectors. This produces the output of the self-attention layer</w:t>
      </w:r>
    </w:p>
    <w:p w14:paraId="214D225C" w14:textId="66025B45"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each of these projected versions of queries, keys and values we then perform the attention function in parallel, yielding dv-dimensional</w:t>
      </w:r>
    </w:p>
    <w:p w14:paraId="0CD8DB7E" w14:textId="6D5EEDA4"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p w14:paraId="6DCF8DFC" w14:textId="74DA7015" w:rsidR="00C934E3" w:rsidRDefault="00C934E3" w:rsidP="00FC37AE">
      <w:r w:rsidRPr="00C934E3">
        <w:rPr>
          <w:noProof/>
        </w:rPr>
        <w:drawing>
          <wp:inline distT="0" distB="0" distL="0" distR="0" wp14:anchorId="3F800124" wp14:editId="3CCBE344">
            <wp:extent cx="5791835" cy="10833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1083310"/>
                    </a:xfrm>
                    <a:prstGeom prst="rect">
                      <a:avLst/>
                    </a:prstGeom>
                  </pic:spPr>
                </pic:pic>
              </a:graphicData>
            </a:graphic>
          </wp:inline>
        </w:drawing>
      </w:r>
    </w:p>
    <w:p w14:paraId="7B0AC14C" w14:textId="79DA634B" w:rsidR="00C934E3" w:rsidRDefault="00C934E3" w:rsidP="00FC37AE">
      <w:r>
        <w:t xml:space="preserve">Where the projections are parameter matrices W Q </w:t>
      </w:r>
      <w:proofErr w:type="spellStart"/>
      <w:r>
        <w:t>i</w:t>
      </w:r>
      <w:proofErr w:type="spellEnd"/>
      <w:r>
        <w:t xml:space="preserve"> </w:t>
      </w:r>
      <w:r>
        <w:rPr>
          <w:rFonts w:ascii="Cambria Math" w:hAnsi="Cambria Math" w:cs="Cambria Math"/>
        </w:rPr>
        <w:t>∈</w:t>
      </w:r>
      <w:r>
        <w:t xml:space="preserve"> R </w:t>
      </w:r>
      <w:proofErr w:type="spellStart"/>
      <w:r>
        <w:t>dmodel×</w:t>
      </w:r>
      <w:proofErr w:type="gramStart"/>
      <w:r>
        <w:t>dk</w:t>
      </w:r>
      <w:proofErr w:type="spellEnd"/>
      <w:r>
        <w:t xml:space="preserve"> ,</w:t>
      </w:r>
      <w:proofErr w:type="gramEnd"/>
      <w:r>
        <w:t xml:space="preserve"> W K </w:t>
      </w:r>
      <w:proofErr w:type="spellStart"/>
      <w:r>
        <w:t>i</w:t>
      </w:r>
      <w:proofErr w:type="spellEnd"/>
      <w:r>
        <w:t xml:space="preserve"> </w:t>
      </w:r>
      <w:r>
        <w:rPr>
          <w:rFonts w:ascii="Cambria Math" w:hAnsi="Cambria Math" w:cs="Cambria Math"/>
        </w:rPr>
        <w:t>∈</w:t>
      </w:r>
      <w:r>
        <w:t xml:space="preserve"> R </w:t>
      </w:r>
      <w:proofErr w:type="spellStart"/>
      <w:r>
        <w:t>dmodel×dk</w:t>
      </w:r>
      <w:proofErr w:type="spellEnd"/>
      <w:r>
        <w:t xml:space="preserve"> , WV </w:t>
      </w:r>
      <w:proofErr w:type="spellStart"/>
      <w:r>
        <w:t>i</w:t>
      </w:r>
      <w:proofErr w:type="spellEnd"/>
      <w:r>
        <w:t xml:space="preserve"> </w:t>
      </w:r>
      <w:r>
        <w:rPr>
          <w:rFonts w:ascii="Cambria Math" w:hAnsi="Cambria Math" w:cs="Cambria Math"/>
        </w:rPr>
        <w:t>∈</w:t>
      </w:r>
      <w:r>
        <w:t xml:space="preserve"> R </w:t>
      </w:r>
      <w:proofErr w:type="spellStart"/>
      <w:r>
        <w:t>dmodel×dv</w:t>
      </w:r>
      <w:proofErr w:type="spellEnd"/>
      <w:r>
        <w:t xml:space="preserve"> and WO </w:t>
      </w:r>
      <w:r>
        <w:rPr>
          <w:rFonts w:ascii="Cambria Math" w:hAnsi="Cambria Math" w:cs="Cambria Math"/>
        </w:rPr>
        <w:t>∈</w:t>
      </w:r>
      <w:r>
        <w:t xml:space="preserve"> R </w:t>
      </w:r>
      <w:proofErr w:type="spellStart"/>
      <w:r>
        <w:t>hdv×dmodel</w:t>
      </w:r>
      <w:proofErr w:type="spellEnd"/>
      <w:r>
        <w:t xml:space="preserve"> . In this work we employ </w:t>
      </w:r>
      <w:r>
        <w:lastRenderedPageBreak/>
        <w:t xml:space="preserve">h = 8 parallel attention layers, or heads. For each of these we use </w:t>
      </w:r>
      <w:proofErr w:type="spellStart"/>
      <w:r>
        <w:t>dk</w:t>
      </w:r>
      <w:proofErr w:type="spellEnd"/>
      <w:r>
        <w:t xml:space="preserve"> = dv = </w:t>
      </w:r>
      <w:proofErr w:type="spellStart"/>
      <w:r>
        <w:t>dmodel</w:t>
      </w:r>
      <w:proofErr w:type="spellEnd"/>
      <w:r>
        <w:t>/h = 64. Due to the reduced dimension of each head, the total computational cost is similar to that of single-head attention with full dimensionality</w:t>
      </w:r>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1B53DD9C"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p w14:paraId="7B697439" w14:textId="3A26E157" w:rsidR="00F36222" w:rsidRDefault="00F36222" w:rsidP="00757557">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2EBCAD05" w14:textId="121AB3B0" w:rsidR="005A4718" w:rsidRDefault="000A36F2" w:rsidP="000A36F2">
      <w:r>
        <w:t xml:space="preserve">The embedding vectors are pass through the self-attention block, where attention vectors are generated for every word to represent how much each word is related to every word in the same sentence. </w:t>
      </w:r>
      <w:r w:rsidR="00C51B66">
        <w:t xml:space="preserve">Masking will be used to hide the next word so that, at first, it will </w:t>
      </w:r>
      <w:r w:rsidR="00C51B66">
        <w:lastRenderedPageBreak/>
        <w:t>predict the next word itself using previous results without knowing the real translated word.</w:t>
      </w:r>
      <w:r w:rsidR="005D7D3F">
        <w:t xml:space="preserve"> Only the previous word of the </w:t>
      </w:r>
      <w:r w:rsidR="005D7D3F" w:rsidRPr="005D7D3F">
        <w:t>sentence</w:t>
      </w:r>
      <w:r w:rsidR="005D7D3F">
        <w:t xml:space="preserve"> are used</w:t>
      </w:r>
      <w:r w:rsidR="005D7D3F" w:rsidRPr="005D7D3F">
        <w:t xml:space="preserve"> for learning purposes. So, while performing parallelization with the matrix operation, the matrix will mask the words appearing later by transforming them into zeroes so that the attention network can’t use them.</w:t>
      </w:r>
    </w:p>
    <w:p w14:paraId="256C2F8C" w14:textId="5A9D2B6B"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6873AB26" w:rsidR="0080137C" w:rsidRPr="00534AD7"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1D7B0B63" w14:textId="77777777" w:rsidR="00C2402B" w:rsidRDefault="00C2402B" w:rsidP="00C2402B">
      <w:pPr>
        <w:pStyle w:val="Heading3"/>
      </w:pPr>
      <w:r>
        <w:t>Tokenizer</w:t>
      </w:r>
    </w:p>
    <w:p w14:paraId="1470958E" w14:textId="77777777" w:rsidR="00C2402B" w:rsidRDefault="00C2402B" w:rsidP="00C2402B">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3E263217" w14:textId="77777777" w:rsidR="00C2402B" w:rsidRDefault="00C2402B" w:rsidP="00C2402B">
      <w:pPr>
        <w:pStyle w:val="FucntionName"/>
      </w:pPr>
      <w:proofErr w:type="spellStart"/>
      <w:r>
        <w:t>Subword</w:t>
      </w:r>
      <w:proofErr w:type="spellEnd"/>
      <w:r>
        <w:t>-based tokenization</w:t>
      </w:r>
    </w:p>
    <w:p w14:paraId="5A5C7D76" w14:textId="2EA01151" w:rsidR="00C2402B" w:rsidRDefault="00C2402B" w:rsidP="00C2402B">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2946014B" w14:textId="77777777" w:rsidR="00C2402B" w:rsidRDefault="00C2402B" w:rsidP="00C2402B">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For example, “boy” is not split but “boys” is split into “boy” and “s”. This helps the model learn that the word “boys” is formed using the word “boy” with slightly different meanings but the same root word.</w:t>
      </w:r>
    </w:p>
    <w:p w14:paraId="7DAC6386" w14:textId="49E10077" w:rsidR="00C2402B" w:rsidRDefault="00C2402B" w:rsidP="00C2402B">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5972FE3E" w14:textId="77777777" w:rsidR="00C2402B" w:rsidRDefault="00C2402B" w:rsidP="00C2402B">
      <w:pPr>
        <w:pStyle w:val="FucntionName"/>
      </w:pPr>
      <w:r>
        <w:t>Byte-Pair Encoding (BPE)</w:t>
      </w:r>
    </w:p>
    <w:p w14:paraId="2B908663" w14:textId="77777777" w:rsidR="00C2402B" w:rsidRDefault="00C2402B" w:rsidP="00C2402B">
      <w:r>
        <w:lastRenderedPageBreak/>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62805316" w14:textId="77777777" w:rsidR="00C2402B" w:rsidRDefault="00C2402B" w:rsidP="00C2402B">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2D2133C8" w14:textId="77777777" w:rsidR="00C2402B" w:rsidRDefault="00C2402B" w:rsidP="00C2402B">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13" w:name="_Toc144840293"/>
      <w:r>
        <w:t>BART model</w:t>
      </w:r>
      <w:bookmarkEnd w:id="13"/>
    </w:p>
    <w:p w14:paraId="409ADBC2" w14:textId="77777777" w:rsidR="00C2402B" w:rsidRDefault="00C2402B" w:rsidP="00C2402B">
      <w:r>
        <w:t xml:space="preserve">BART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w:t>
      </w:r>
      <w:r>
        <w:lastRenderedPageBreak/>
        <w:t xml:space="preserve">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25">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26">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77777777"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p w14:paraId="5A9E2CBA" w14:textId="77777777" w:rsidR="00C2402B" w:rsidRDefault="00C2402B" w:rsidP="00C2402B">
      <w:r>
        <w:rPr>
          <w:noProof/>
        </w:rPr>
        <w:drawing>
          <wp:inline distT="0" distB="0" distL="0" distR="0" wp14:anchorId="303D15D4" wp14:editId="327B3ECF">
            <wp:extent cx="3604260" cy="841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_12964143817164283300404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26210" cy="870172"/>
                    </a:xfrm>
                    <a:prstGeom prst="rect">
                      <a:avLst/>
                    </a:prstGeom>
                  </pic:spPr>
                </pic:pic>
              </a:graphicData>
            </a:graphic>
          </wp:inline>
        </w:drawing>
      </w:r>
    </w:p>
    <w:p w14:paraId="0126C419" w14:textId="77777777"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473DB578" w14:textId="77777777" w:rsidR="00C2402B" w:rsidRDefault="00C2402B" w:rsidP="00C2402B">
      <w:r>
        <w:rPr>
          <w:noProof/>
        </w:rPr>
        <w:drawing>
          <wp:inline distT="0" distB="0" distL="0" distR="0" wp14:anchorId="3D25480B" wp14:editId="5A49945A">
            <wp:extent cx="3695700" cy="724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_32290397619164283300417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97773" cy="783250"/>
                    </a:xfrm>
                    <a:prstGeom prst="rect">
                      <a:avLst/>
                    </a:prstGeom>
                  </pic:spPr>
                </pic:pic>
              </a:graphicData>
            </a:graphic>
          </wp:inline>
        </w:drawing>
      </w:r>
    </w:p>
    <w:p w14:paraId="256793E3" w14:textId="77777777" w:rsidR="00C2402B" w:rsidRDefault="00C2402B" w:rsidP="00C2402B"/>
    <w:p w14:paraId="11A141DC" w14:textId="77777777" w:rsidR="00C2402B" w:rsidRDefault="00C2402B" w:rsidP="00C2402B">
      <w:r w:rsidRPr="001D6716">
        <w:t>Combining 1 and 2, we get the objective in 3. Lambda represents a learned weight parameter to control the influence of language modeling.</w:t>
      </w:r>
    </w:p>
    <w:p w14:paraId="726858F4" w14:textId="77777777" w:rsidR="00C2402B" w:rsidRDefault="00C2402B" w:rsidP="00C2402B">
      <w:r>
        <w:rPr>
          <w:noProof/>
        </w:rPr>
        <w:lastRenderedPageBreak/>
        <w:drawing>
          <wp:inline distT="0" distB="0" distL="0" distR="0" wp14:anchorId="53CD300A" wp14:editId="01B8C654">
            <wp:extent cx="3474720" cy="4040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obid0.png"/>
                    <pic:cNvPicPr/>
                  </pic:nvPicPr>
                  <pic:blipFill>
                    <a:blip r:embed="rId29">
                      <a:extLst>
                        <a:ext uri="{28A0092B-C50C-407E-A947-70E740481C1C}">
                          <a14:useLocalDpi xmlns:a14="http://schemas.microsoft.com/office/drawing/2010/main" val="0"/>
                        </a:ext>
                      </a:extLst>
                    </a:blip>
                    <a:stretch>
                      <a:fillRect/>
                    </a:stretch>
                  </pic:blipFill>
                  <pic:spPr>
                    <a:xfrm>
                      <a:off x="0" y="0"/>
                      <a:ext cx="3564810" cy="414513"/>
                    </a:xfrm>
                    <a:prstGeom prst="rect">
                      <a:avLst/>
                    </a:prstGeom>
                  </pic:spPr>
                </pic:pic>
              </a:graphicData>
            </a:graphic>
          </wp:inline>
        </w:drawing>
      </w:r>
    </w:p>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0">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1">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 xml:space="preserve">E]. The encoder looks at the entire sequence and learns high-dimensional representations with bi-directional information. The decoder takes these thought vectors and regressively predicts the next token. Learning occurs by </w:t>
      </w:r>
      <w:r w:rsidRPr="00DE5660">
        <w:lastRenderedPageBreak/>
        <w:t>computing and optimizing the negative log-likelihood as mapped with the target [ABCDE].</w:t>
      </w:r>
    </w:p>
    <w:p w14:paraId="375F42D7" w14:textId="50B4A401" w:rsidR="00C2402B" w:rsidRDefault="00C2402B" w:rsidP="00C2402B">
      <w:pPr>
        <w:pStyle w:val="Heading3"/>
      </w:pPr>
      <w:r>
        <w:t>BLEU</w:t>
      </w:r>
      <w:r w:rsidR="00592F08">
        <w:t xml:space="preserve"> E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2BE5CF1B" w:rsidR="004236E5" w:rsidRDefault="004236E5" w:rsidP="00C2402B">
      <w:r>
        <w:t>The BLEU score can be calculated as below:</w:t>
      </w:r>
    </w:p>
    <w:p w14:paraId="2A471640" w14:textId="03620F37" w:rsidR="004236E5" w:rsidRPr="004236E5" w:rsidRDefault="004236E5" w:rsidP="00C2402B">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p w14:paraId="63EE571E" w14:textId="55E76F83"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p w14:paraId="6F337BB8" w14:textId="234A80E2" w:rsidR="0026284D" w:rsidRPr="0069247A" w:rsidRDefault="0026284D" w:rsidP="00C2402B">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p w14:paraId="7C3F33D1" w14:textId="17BD264A" w:rsidR="0069247A" w:rsidRDefault="0069247A" w:rsidP="00C2402B">
      <w:pPr>
        <w:rPr>
          <w:rFonts w:eastAsiaTheme="minorEastAsia"/>
        </w:rPr>
      </w:pPr>
      <w:r>
        <w:rPr>
          <w:rFonts w:eastAsiaTheme="minorEastAsia"/>
        </w:rPr>
        <w:t>Where:</w:t>
      </w:r>
    </w:p>
    <w:p w14:paraId="4E729BF4" w14:textId="3B676AFB" w:rsidR="0069247A" w:rsidRDefault="00D53B5F" w:rsidP="0069247A">
      <w:pPr>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p w14:paraId="29668443" w14:textId="40B95926" w:rsidR="003155CE" w:rsidRPr="00825D32" w:rsidRDefault="00D53B5F" w:rsidP="0069247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p w14:paraId="12ECB226" w14:textId="1A949400" w:rsidR="00C2402B" w:rsidRDefault="00D53B5F"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4" w:name="_Toc144840295"/>
      <w:r w:rsidRPr="000B0B46">
        <w:lastRenderedPageBreak/>
        <w:t>DESIGN AND IMPLEMENT OF THE</w:t>
      </w:r>
      <w:r w:rsidR="00AC4665">
        <w:t xml:space="preserve"> CHATBOT</w:t>
      </w:r>
      <w:bookmarkEnd w:id="14"/>
    </w:p>
    <w:p w14:paraId="04EBC5EF" w14:textId="7E39FF1C" w:rsidR="00DC0311" w:rsidRDefault="008E004A" w:rsidP="008E004A">
      <w:pPr>
        <w:pStyle w:val="Heading2"/>
        <w:rPr>
          <w:rFonts w:eastAsia="Times New Roman"/>
        </w:rPr>
      </w:pPr>
      <w:bookmarkStart w:id="15" w:name="_Toc144840296"/>
      <w:r w:rsidRPr="000B0B46">
        <w:rPr>
          <w:rFonts w:eastAsia="Times New Roman"/>
        </w:rPr>
        <w:t>Overview</w:t>
      </w:r>
      <w:bookmarkEnd w:id="15"/>
    </w:p>
    <w:p w14:paraId="11FCE257" w14:textId="266D7D5F"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792482DA" w:rsidR="000E24D0" w:rsidRPr="0077308E" w:rsidRDefault="000E24D0" w:rsidP="00D53B5F">
      <w:pPr>
        <w:pStyle w:val="ListParagraph"/>
        <w:numPr>
          <w:ilvl w:val="0"/>
          <w:numId w:val="6"/>
        </w:numPr>
      </w:pPr>
      <w:r>
        <w:t xml:space="preserve">Integrate to application: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63276397"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lastRenderedPageBreak/>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888F621" w14:textId="77777777" w:rsidR="00431A98" w:rsidRDefault="00431A98" w:rsidP="00431A98">
      <w:r>
        <w:t>Also, details information about the dataset is shown below:</w:t>
      </w:r>
    </w:p>
    <w:p w14:paraId="516EE365" w14:textId="3986CB5E" w:rsidR="007E7B95" w:rsidRDefault="007E212E" w:rsidP="00DD401A">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284855"/>
                    </a:xfrm>
                    <a:prstGeom prst="rect">
                      <a:avLst/>
                    </a:prstGeom>
                  </pic:spPr>
                </pic:pic>
              </a:graphicData>
            </a:graphic>
          </wp:inline>
        </w:drawing>
      </w:r>
    </w:p>
    <w:p w14:paraId="746AC43A" w14:textId="02F022AC" w:rsidR="008E017C" w:rsidRDefault="008E017C" w:rsidP="00D53B5F">
      <w:pPr>
        <w:pStyle w:val="ListParagraph"/>
        <w:numPr>
          <w:ilvl w:val="0"/>
          <w:numId w:val="4"/>
        </w:numPr>
      </w:pPr>
      <w:r>
        <w:lastRenderedPageBreak/>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drawing>
          <wp:inline distT="0" distB="0" distL="0" distR="0" wp14:anchorId="0EF3C55A" wp14:editId="5405E76B">
            <wp:extent cx="4600136" cy="651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12380" cy="6530530"/>
                    </a:xfrm>
                    <a:prstGeom prst="rect">
                      <a:avLst/>
                    </a:prstGeom>
                  </pic:spPr>
                </pic:pic>
              </a:graphicData>
            </a:graphic>
          </wp:inline>
        </w:drawing>
      </w:r>
    </w:p>
    <w:p w14:paraId="62E48928" w14:textId="77777777" w:rsidR="00936427" w:rsidRDefault="00936427" w:rsidP="000A01F9"/>
    <w:p w14:paraId="6206B90B" w14:textId="77777777" w:rsidR="00936427" w:rsidRDefault="00936427" w:rsidP="000A01F9"/>
    <w:p w14:paraId="41DE19C5" w14:textId="2F68C97E" w:rsidR="000A01F9" w:rsidRDefault="000A01F9" w:rsidP="000A01F9">
      <w:r>
        <w:lastRenderedPageBreak/>
        <w:t>Also, details information about the dataset is shown below:</w:t>
      </w:r>
    </w:p>
    <w:p w14:paraId="5CF91161" w14:textId="591E4BB9" w:rsidR="000A01F9" w:rsidRDefault="000A01F9" w:rsidP="000A01F9">
      <w:r w:rsidRPr="000A01F9">
        <w:rPr>
          <w:noProof/>
        </w:rPr>
        <w:drawing>
          <wp:inline distT="0" distB="0" distL="0" distR="0" wp14:anchorId="1FB96980" wp14:editId="23EFD16B">
            <wp:extent cx="5791835" cy="33331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835" cy="3333115"/>
                    </a:xfrm>
                    <a:prstGeom prst="rect">
                      <a:avLst/>
                    </a:prstGeom>
                  </pic:spPr>
                </pic:pic>
              </a:graphicData>
            </a:graphic>
          </wp:inline>
        </w:drawing>
      </w:r>
    </w:p>
    <w:p w14:paraId="372E79D4" w14:textId="1F104A62" w:rsidR="005945AF" w:rsidRDefault="005945AF" w:rsidP="00D53B5F">
      <w:pPr>
        <w:pStyle w:val="ListParagraph"/>
        <w:numPr>
          <w:ilvl w:val="0"/>
          <w:numId w:val="4"/>
        </w:numPr>
      </w:pPr>
      <w:r>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3A5952">
        <w:t xml:space="preserve"> 1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1DF78B39">
            <wp:extent cx="5791835" cy="4457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1835" cy="4457700"/>
                    </a:xfrm>
                    <a:prstGeom prst="rect">
                      <a:avLst/>
                    </a:prstGeom>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6394C9F7">
            <wp:extent cx="5791835" cy="27736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1835" cy="2773680"/>
                    </a:xfrm>
                    <a:prstGeom prst="rect">
                      <a:avLst/>
                    </a:prstGeom>
                  </pic:spPr>
                </pic:pic>
              </a:graphicData>
            </a:graphic>
          </wp:inline>
        </w:drawing>
      </w:r>
    </w:p>
    <w:p w14:paraId="6B3ACD00" w14:textId="22D58F11" w:rsidR="00431A98" w:rsidRDefault="0045174B" w:rsidP="0045174B">
      <w:pPr>
        <w:pStyle w:val="Heading3"/>
      </w:pPr>
      <w:r>
        <w:lastRenderedPageBreak/>
        <w:t>Preprocessing</w:t>
      </w:r>
    </w:p>
    <w:p w14:paraId="75DE4229" w14:textId="62E976DD" w:rsidR="00BD2B22" w:rsidRDefault="00BD2B22" w:rsidP="00BD2B22">
      <w:r>
        <w:t>The data was obtained in raw form, containing many special characters, along with many words abbreviations or words that have no meaning</w:t>
      </w:r>
      <w:proofErr w:type="gramStart"/>
      <w:r>
        <w:t>, ....</w:t>
      </w:r>
      <w:proofErr w:type="gramEnd"/>
      <w:r>
        <w:t xml:space="preserve"> Data cleaning steps are performed as follows:</w:t>
      </w:r>
    </w:p>
    <w:p w14:paraId="4BB2F225" w14:textId="2F38637A" w:rsidR="00BD2B22" w:rsidRDefault="00BD2B22" w:rsidP="00D53B5F">
      <w:pPr>
        <w:pStyle w:val="ListParagraph"/>
        <w:numPr>
          <w:ilvl w:val="0"/>
          <w:numId w:val="5"/>
        </w:numPr>
      </w:pPr>
      <w:r w:rsidRPr="00BD2B22">
        <w:t>Remove all special characters in the sentence (@#</w:t>
      </w:r>
      <w:proofErr w:type="gramStart"/>
      <w:r w:rsidRPr="00BD2B22">
        <w:t>$%</w:t>
      </w:r>
      <w:proofErr w:type="gramEnd"/>
      <w:r w:rsidRPr="00BD2B22">
        <w:t>^,..).</w:t>
      </w:r>
    </w:p>
    <w:p w14:paraId="214CFE30" w14:textId="3181DD3E" w:rsidR="00BD2B22" w:rsidRDefault="00BD2B22" w:rsidP="00D53B5F">
      <w:pPr>
        <w:pStyle w:val="ListParagraph"/>
        <w:numPr>
          <w:ilvl w:val="0"/>
          <w:numId w:val="5"/>
        </w:numPr>
      </w:pPr>
      <w:r w:rsidRPr="00BD2B22">
        <w:t>Remove all sub</w:t>
      </w:r>
      <w:r w:rsidR="00B91C79">
        <w:t>, watermarked</w:t>
      </w:r>
      <w:r w:rsidRPr="00BD2B22">
        <w:t xml:space="preserve"> sentences</w:t>
      </w:r>
      <w:r w:rsidR="00B874B4">
        <w:t>.</w:t>
      </w:r>
    </w:p>
    <w:p w14:paraId="67A4805E" w14:textId="66567A8D" w:rsidR="00B874B4" w:rsidRDefault="00B874B4" w:rsidP="00D53B5F">
      <w:pPr>
        <w:pStyle w:val="ListParagraph"/>
        <w:numPr>
          <w:ilvl w:val="0"/>
          <w:numId w:val="5"/>
        </w:numPr>
      </w:pPr>
      <w:r>
        <w:t>Remove multiple blank lines.</w:t>
      </w:r>
    </w:p>
    <w:p w14:paraId="1EA8578E" w14:textId="5E116F02" w:rsidR="00A15181" w:rsidRDefault="00A15181" w:rsidP="00D53B5F">
      <w:pPr>
        <w:pStyle w:val="ListParagraph"/>
        <w:numPr>
          <w:ilvl w:val="0"/>
          <w:numId w:val="5"/>
        </w:numPr>
      </w:pPr>
      <w:r>
        <w:t>Remove all sentences with length</w:t>
      </w:r>
      <w:r w:rsidR="00813362">
        <w:t>s</w:t>
      </w:r>
      <w:r>
        <w:t xml:space="preserve"> below 6.</w:t>
      </w:r>
    </w:p>
    <w:p w14:paraId="1EA48116" w14:textId="6AD3FFC8" w:rsidR="00A15181" w:rsidRPr="00BD2B22"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 and suitable tra</w:t>
      </w:r>
      <w:r w:rsidR="00813362">
        <w:t>i</w:t>
      </w:r>
      <w:r w:rsidR="00732F0F">
        <w:t xml:space="preserve">ning </w:t>
      </w:r>
      <w:r w:rsidR="00813362">
        <w:t xml:space="preserve">of </w:t>
      </w:r>
      <w:r w:rsidR="00732F0F">
        <w:t>the model with datasets loade</w:t>
      </w:r>
      <w:r w:rsidR="006D385A">
        <w:t>r libraries</w:t>
      </w:r>
      <w:r w:rsidR="00732F0F">
        <w:t>.</w:t>
      </w:r>
    </w:p>
    <w:p w14:paraId="5F3D2E9E" w14:textId="7A01D7D4" w:rsidR="0045174B" w:rsidRDefault="0045174B" w:rsidP="0045174B">
      <w:pPr>
        <w:pStyle w:val="Heading3"/>
      </w:pPr>
      <w:r>
        <w:t>Training</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612B7A3" w:rsidR="00D03EBC" w:rsidRDefault="00D03EBC" w:rsidP="00D03EBC">
      <w:pPr>
        <w:pStyle w:val="Heading3"/>
      </w:pPr>
      <w:r>
        <w:t>Inferencing</w:t>
      </w:r>
    </w:p>
    <w:p w14:paraId="671B9EFC" w14:textId="12594B36"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w:t>
      </w:r>
      <w:r w:rsidR="00FE74E0">
        <w:lastRenderedPageBreak/>
        <w:t>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r>
        <w:t>Integrate to application</w:t>
      </w:r>
    </w:p>
    <w:p w14:paraId="2C3D00FB" w14:textId="4C898D99" w:rsidR="008F7EA5" w:rsidRDefault="008F7EA5" w:rsidP="00835B67">
      <w:pPr>
        <w:pStyle w:val="Heading3"/>
      </w:pPr>
      <w:r>
        <w:t xml:space="preserve">Facebook </w:t>
      </w:r>
      <w:proofErr w:type="spellStart"/>
      <w:r>
        <w:t>messager</w:t>
      </w:r>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4743D60A" w14:textId="47AF055C" w:rsidR="00FD07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0E5D9514" w14:textId="1EE4FCF5" w:rsidR="009625C8" w:rsidRDefault="00322659" w:rsidP="00876051">
      <w:r w:rsidRPr="00322659">
        <w:rPr>
          <w:noProof/>
        </w:rPr>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768090"/>
                    </a:xfrm>
                    <a:prstGeom prst="rect">
                      <a:avLst/>
                    </a:prstGeom>
                  </pic:spPr>
                </pic:pic>
              </a:graphicData>
            </a:graphic>
          </wp:inline>
        </w:drawing>
      </w:r>
    </w:p>
    <w:p w14:paraId="449B5CB3" w14:textId="77777777" w:rsidR="00141AFB" w:rsidRDefault="00141AFB" w:rsidP="00835B67">
      <w:pPr>
        <w:pStyle w:val="Heading3"/>
      </w:pPr>
      <w:r>
        <w:t>Mobile app</w:t>
      </w:r>
    </w:p>
    <w:p w14:paraId="63E20E01" w14:textId="1987EF03" w:rsidR="00141AFB" w:rsidRDefault="00141AFB" w:rsidP="00141AFB">
      <w:r>
        <w:t>T</w:t>
      </w:r>
      <w:r>
        <w:t>here are 4</w:t>
      </w:r>
      <w:r>
        <w:t xml:space="preserve"> main steps to deploy the </w:t>
      </w:r>
      <w:proofErr w:type="spellStart"/>
      <w:r>
        <w:t>chatbot</w:t>
      </w:r>
      <w:proofErr w:type="spellEnd"/>
      <w:r>
        <w:t xml:space="preserve"> to </w:t>
      </w:r>
      <w:proofErr w:type="gramStart"/>
      <w:r>
        <w:t>an</w:t>
      </w:r>
      <w:proofErr w:type="gramEnd"/>
      <w:r>
        <w:t xml:space="preserve"> mobile</w:t>
      </w:r>
      <w:r>
        <w:t xml:space="preserve"> application as</w:t>
      </w:r>
      <w:r>
        <w:t xml:space="preserve"> described</w:t>
      </w:r>
      <w:r>
        <w:t xml:space="preserve"> below:</w:t>
      </w:r>
    </w:p>
    <w:p w14:paraId="72402BB4" w14:textId="5A2FC79D" w:rsidR="00141AFB" w:rsidRDefault="00141AFB" w:rsidP="00D53B5F">
      <w:pPr>
        <w:pStyle w:val="ListParagraph"/>
        <w:numPr>
          <w:ilvl w:val="0"/>
          <w:numId w:val="7"/>
        </w:numPr>
      </w:pPr>
      <w:r>
        <w:t xml:space="preserve">Create a server that listens to messages from </w:t>
      </w:r>
      <w:r>
        <w:t>the application</w:t>
      </w:r>
      <w:r>
        <w:t xml:space="preserve">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3E683A0D" w:rsidR="00141AFB" w:rsidRDefault="00141AFB" w:rsidP="00D53B5F">
      <w:pPr>
        <w:pStyle w:val="ListParagraph"/>
        <w:numPr>
          <w:ilvl w:val="0"/>
          <w:numId w:val="7"/>
        </w:numPr>
      </w:pPr>
      <w:r>
        <w:t xml:space="preserve">Create an mobile application UI to interact with the </w:t>
      </w:r>
      <w:proofErr w:type="spellStart"/>
      <w:r>
        <w:t>chatbot</w:t>
      </w:r>
      <w:proofErr w:type="spellEnd"/>
      <w:r>
        <w:t xml:space="preserve"> server using Flutter</w:t>
      </w:r>
    </w:p>
    <w:p w14:paraId="10471667" w14:textId="77777777" w:rsidR="00141AFB" w:rsidRDefault="00141AFB"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318650EC" w14:textId="77777777" w:rsidR="00141AFB" w:rsidRDefault="00141AFB" w:rsidP="00141AFB">
      <w:pPr>
        <w:pStyle w:val="FucntionName"/>
      </w:pPr>
    </w:p>
    <w:p w14:paraId="0F50F2FB" w14:textId="77777777" w:rsidR="00141AFB" w:rsidRDefault="00141AFB" w:rsidP="00141AFB">
      <w:pPr>
        <w:pStyle w:val="FucntionName"/>
      </w:pP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w:t>
      </w:r>
      <w:r>
        <w:t xml:space="preserve"> the mobile application</w:t>
      </w:r>
      <w:r>
        <w:t>, gets a response to that message, and eventually sends the respo</w:t>
      </w:r>
      <w:r>
        <w:t>nse back to the user on the mobile app</w:t>
      </w:r>
      <w:r>
        <w:t>.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xml:space="preserve">. When messages are sent on </w:t>
      </w:r>
      <w:r>
        <w:t>the mobile</w:t>
      </w:r>
      <w:r>
        <w:t xml:space="preserve"> they will arrive as HTTP requests to this URL.</w:t>
      </w:r>
    </w:p>
    <w:p w14:paraId="6207B705" w14:textId="00B28E66" w:rsidR="00141AFB" w:rsidRDefault="00141AFB" w:rsidP="00D53B5F">
      <w:pPr>
        <w:pStyle w:val="ListParagraph"/>
        <w:numPr>
          <w:ilvl w:val="0"/>
          <w:numId w:val="8"/>
        </w:numPr>
      </w:pPr>
      <w:r>
        <w:t xml:space="preserve">The </w:t>
      </w:r>
      <w:proofErr w:type="gramStart"/>
      <w:r>
        <w:t>chat</w:t>
      </w:r>
      <w:r>
        <w:t>(</w:t>
      </w:r>
      <w:proofErr w:type="gramEnd"/>
      <w:r>
        <w:t>) function handles these HTTP requests and checks that they contain a valid message</w:t>
      </w:r>
      <w:r>
        <w:t>.</w:t>
      </w:r>
    </w:p>
    <w:p w14:paraId="5D052B82" w14:textId="0DF1CA80" w:rsidR="00141AFB" w:rsidRDefault="00141AFB"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xml:space="preserve">) function is called and the response is sent back to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77777777" w:rsidR="00C9489B" w:rsidRDefault="00C9489B" w:rsidP="00A657D6">
      <w:pPr>
        <w:pStyle w:val="Heading4"/>
      </w:pPr>
      <w:r>
        <w:t>Create an mobile application</w:t>
      </w: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7EB1083F" w:rsidR="00032DC1" w:rsidRPr="000B0B46" w:rsidRDefault="00900288" w:rsidP="00032DC1">
      <w:r>
        <w:t xml:space="preserve">The application allow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t>Sign i</w:t>
      </w:r>
      <w:r w:rsidR="00032DC1" w:rsidRPr="00E10EAE">
        <w:rPr>
          <w:b/>
        </w:rPr>
        <w:t xml:space="preserve">n </w:t>
      </w:r>
      <w:r>
        <w:rPr>
          <w:b/>
        </w:rPr>
        <w:t>feature</w:t>
      </w:r>
    </w:p>
    <w:p w14:paraId="380B75B2" w14:textId="2577BEBD" w:rsidR="00032DC1" w:rsidRDefault="00B03BE5" w:rsidP="00032DC1">
      <w:r>
        <w:t>Along the sign 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29721B45" w:rsidR="0046394F" w:rsidRDefault="0046394F" w:rsidP="00032DC1">
      <w:r>
        <w:t xml:space="preserve">The chat feature allows users to ask and </w:t>
      </w:r>
      <w:r>
        <w:t xml:space="preserve">receive answers related to healthcare problems from the </w:t>
      </w:r>
      <w:proofErr w:type="spellStart"/>
      <w:r>
        <w:t>chatbot</w:t>
      </w:r>
      <w:proofErr w:type="spellEnd"/>
      <w:r>
        <w:t xml:space="preserve"> server</w:t>
      </w:r>
      <w:r>
        <w:t>. When use</w:t>
      </w:r>
      <w:r>
        <w:t xml:space="preserve">rs input a question, the </w:t>
      </w:r>
      <w:proofErr w:type="spellStart"/>
      <w:r>
        <w:t>chatbot</w:t>
      </w:r>
      <w:proofErr w:type="spellEnd"/>
      <w:r>
        <w:t xml:space="preserve"> will generate a response from the data it had trained before a</w:t>
      </w:r>
      <w:r>
        <w:t>nd send it to the users. U</w:t>
      </w:r>
      <w:r>
        <w:t xml:space="preserve">sers </w:t>
      </w:r>
      <w:r>
        <w:t xml:space="preserve">can ask as much as they </w:t>
      </w:r>
      <w:r>
        <w:lastRenderedPageBreak/>
        <w:t>want and</w:t>
      </w:r>
      <w:r>
        <w:t xml:space="preserve"> the conversation (the</w:t>
      </w:r>
      <w:r>
        <w:t xml:space="preserve"> questions and answers) will be saved and the user can view it later if they wish</w:t>
      </w:r>
      <w:r>
        <w:t>.</w:t>
      </w:r>
    </w:p>
    <w:p w14:paraId="6AE664E5" w14:textId="77777777" w:rsidR="00AE6B08" w:rsidRDefault="00AE6B08" w:rsidP="00AE6B08">
      <w:pPr>
        <w:pStyle w:val="Heading4"/>
      </w:pPr>
      <w:r w:rsidRPr="00400B1A">
        <w:t xml:space="preserve">Expose a </w:t>
      </w:r>
      <w:r>
        <w:t>HTTPS e</w:t>
      </w:r>
      <w:r w:rsidRPr="00400B1A">
        <w:t>ndpoint</w:t>
      </w:r>
    </w:p>
    <w:p w14:paraId="198CF378" w14:textId="1BC8B1BC"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w:t>
      </w:r>
      <w:r>
        <w:t xml:space="preserve">the requests of the application </w:t>
      </w:r>
      <w:r>
        <w:t>to the Flask server.</w:t>
      </w:r>
    </w:p>
    <w:p w14:paraId="1DCD862D" w14:textId="77777777" w:rsidR="00D3787E" w:rsidRDefault="00D3787E" w:rsidP="00D3787E">
      <w:pPr>
        <w:pStyle w:val="Heading3"/>
      </w:pPr>
      <w:r>
        <w:t>Web application</w:t>
      </w:r>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77777777" w:rsidR="001909A1" w:rsidRPr="000B0B46" w:rsidRDefault="001909A1" w:rsidP="001909A1">
      <w:r>
        <w:lastRenderedPageBreak/>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77777777" w:rsidR="001909A1" w:rsidRDefault="001909A1" w:rsidP="001909A1">
      <w:r>
        <w:t>Along the sign 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6DC95D70" w14:textId="77777777" w:rsidR="001909A1" w:rsidRDefault="001909A1" w:rsidP="001909A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w:t>
      </w:r>
      <w:bookmarkStart w:id="16" w:name="_GoBack"/>
      <w:bookmarkEnd w:id="16"/>
      <w:r>
        <w:t xml:space="preserve"> Flask server.</w:t>
      </w:r>
      <w:r w:rsidR="00D3787E">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 100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460F649A" w:rsidR="00260A2F" w:rsidRDefault="00260A2F" w:rsidP="00345AC6">
      <w:r>
        <w:t xml:space="preserve">The </w:t>
      </w:r>
      <w:proofErr w:type="spellStart"/>
      <w:r>
        <w:t>chatbot</w:t>
      </w:r>
      <w:proofErr w:type="spellEnd"/>
      <w:r>
        <w:t xml:space="preserve"> was initially trained with different max sequence lengths (64, 128, 256, </w:t>
      </w:r>
      <w:proofErr w:type="gramStart"/>
      <w:r>
        <w:t>512</w:t>
      </w:r>
      <w:proofErr w:type="gramEnd"/>
      <w:r>
        <w:t>)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7DF4EDCE" w:rsidR="00A11D68" w:rsidRDefault="00A11D68" w:rsidP="00A11D68">
            <w:pPr>
              <w:jc w:val="left"/>
            </w:pPr>
            <w:r>
              <w:t>Word dictionary</w:t>
            </w:r>
          </w:p>
        </w:tc>
        <w:tc>
          <w:tcPr>
            <w:tcW w:w="1701" w:type="dxa"/>
            <w:vAlign w:val="center"/>
          </w:tcPr>
          <w:p w14:paraId="658C0360" w14:textId="77777777" w:rsidR="00A11D68" w:rsidRDefault="00A11D68" w:rsidP="0044044D">
            <w:pPr>
              <w:jc w:val="center"/>
            </w:pPr>
          </w:p>
        </w:tc>
        <w:tc>
          <w:tcPr>
            <w:tcW w:w="1701" w:type="dxa"/>
            <w:vAlign w:val="center"/>
          </w:tcPr>
          <w:p w14:paraId="476A64F3" w14:textId="77777777" w:rsidR="00A11D68" w:rsidRDefault="00A11D68" w:rsidP="0044044D">
            <w:pPr>
              <w:jc w:val="center"/>
            </w:pPr>
          </w:p>
        </w:tc>
        <w:tc>
          <w:tcPr>
            <w:tcW w:w="1842" w:type="dxa"/>
            <w:vAlign w:val="center"/>
          </w:tcPr>
          <w:p w14:paraId="57AF8768" w14:textId="77777777" w:rsidR="00A11D68" w:rsidRDefault="00A11D68" w:rsidP="0044044D">
            <w:pPr>
              <w:jc w:val="center"/>
            </w:pPr>
          </w:p>
        </w:tc>
        <w:tc>
          <w:tcPr>
            <w:tcW w:w="1745" w:type="dxa"/>
            <w:vAlign w:val="center"/>
          </w:tcPr>
          <w:p w14:paraId="03EA856A" w14:textId="77777777" w:rsidR="00A11D68" w:rsidRDefault="00A11D68" w:rsidP="0044044D">
            <w:pPr>
              <w:jc w:val="center"/>
            </w:pP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w:t>
            </w:r>
            <w:proofErr w:type="spellStart"/>
            <w:r w:rsidR="00441026">
              <w:t>mins</w:t>
            </w:r>
            <w:proofErr w:type="spellEnd"/>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77777777" w:rsidR="00ED2CB5" w:rsidRDefault="00ED2CB5" w:rsidP="009C393F">
            <w:pPr>
              <w:jc w:val="left"/>
            </w:pPr>
            <w:r>
              <w:t>Word dictionary</w:t>
            </w:r>
          </w:p>
        </w:tc>
        <w:tc>
          <w:tcPr>
            <w:tcW w:w="1701" w:type="dxa"/>
            <w:vAlign w:val="center"/>
          </w:tcPr>
          <w:p w14:paraId="3F05BF1D" w14:textId="77777777" w:rsidR="00ED2CB5" w:rsidRDefault="00ED2CB5" w:rsidP="009C393F">
            <w:pPr>
              <w:jc w:val="center"/>
            </w:pPr>
          </w:p>
        </w:tc>
        <w:tc>
          <w:tcPr>
            <w:tcW w:w="1701" w:type="dxa"/>
            <w:vAlign w:val="center"/>
          </w:tcPr>
          <w:p w14:paraId="5A819EAA" w14:textId="77777777" w:rsidR="00ED2CB5" w:rsidRDefault="00ED2CB5" w:rsidP="009C393F">
            <w:pPr>
              <w:jc w:val="center"/>
            </w:pPr>
          </w:p>
        </w:tc>
        <w:tc>
          <w:tcPr>
            <w:tcW w:w="1842" w:type="dxa"/>
            <w:vAlign w:val="center"/>
          </w:tcPr>
          <w:p w14:paraId="39B0D0FA" w14:textId="77777777" w:rsidR="00ED2CB5" w:rsidRDefault="00ED2CB5" w:rsidP="009C393F">
            <w:pPr>
              <w:jc w:val="center"/>
            </w:pPr>
          </w:p>
        </w:tc>
        <w:tc>
          <w:tcPr>
            <w:tcW w:w="1745" w:type="dxa"/>
            <w:vAlign w:val="center"/>
          </w:tcPr>
          <w:p w14:paraId="4F4DCBE7" w14:textId="77777777" w:rsidR="00ED2CB5" w:rsidRDefault="00ED2CB5" w:rsidP="009C393F">
            <w:pPr>
              <w:jc w:val="center"/>
            </w:pP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 xml:space="preserve">1 hour 15 </w:t>
            </w:r>
            <w:proofErr w:type="spellStart"/>
            <w:r>
              <w:t>mins</w:t>
            </w:r>
            <w:proofErr w:type="spellEnd"/>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00669A47" w14:textId="6FEA8900" w:rsidR="00BA53BD" w:rsidRPr="000B0B46" w:rsidRDefault="00AC4665" w:rsidP="00AC4665">
      <w:pPr>
        <w:rPr>
          <w:rFonts w:eastAsia="Times New Roman"/>
        </w:rPr>
      </w:pPr>
      <w:r>
        <w:rPr>
          <w:rFonts w:eastAsia="Times New Roman"/>
        </w:rPr>
        <w:br w:type="page"/>
      </w:r>
    </w:p>
    <w:p w14:paraId="2020CEDE" w14:textId="0061EC08" w:rsidR="00731791" w:rsidRPr="000B0B46" w:rsidRDefault="00731791" w:rsidP="00731791">
      <w:pPr>
        <w:pStyle w:val="Heading1"/>
      </w:pPr>
      <w:bookmarkStart w:id="17" w:name="_Toc144840297"/>
      <w:r w:rsidRPr="000B0B46">
        <w:lastRenderedPageBreak/>
        <w:t>CONCLUSION</w:t>
      </w:r>
      <w:r w:rsidR="00214294" w:rsidRPr="000B0B46">
        <w:t xml:space="preserve"> AND FUTURE WORK</w:t>
      </w:r>
      <w:bookmarkEnd w:id="17"/>
    </w:p>
    <w:p w14:paraId="49B982DD" w14:textId="18FFA746" w:rsidR="00731791" w:rsidRPr="000B0B46" w:rsidRDefault="00731791" w:rsidP="00731791">
      <w:pPr>
        <w:pStyle w:val="Heading2"/>
      </w:pPr>
      <w:bookmarkStart w:id="18" w:name="_Toc144840298"/>
      <w:r w:rsidRPr="000B0B46">
        <w:t>Conclusion</w:t>
      </w:r>
      <w:bookmarkEnd w:id="18"/>
    </w:p>
    <w:p w14:paraId="6DEEB1EA" w14:textId="6937F6C3" w:rsidR="00921D3C" w:rsidRPr="000B0B46" w:rsidRDefault="00921D3C" w:rsidP="00921D3C">
      <w:pPr>
        <w:pStyle w:val="Heading2"/>
      </w:pPr>
      <w:bookmarkStart w:id="19" w:name="_Toc144840299"/>
      <w:r w:rsidRPr="000B0B46">
        <w:t>Future work</w:t>
      </w:r>
      <w:bookmarkEnd w:id="19"/>
    </w:p>
    <w:p w14:paraId="071ED8C2" w14:textId="2580588F" w:rsidR="006A5415" w:rsidRDefault="00BF10FC" w:rsidP="00921D3C">
      <w:r>
        <w:br w:type="page"/>
      </w:r>
    </w:p>
    <w:bookmarkStart w:id="20" w:name="_Toc14484030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20"/>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21" w:name="_Toc144840301"/>
      <w:r>
        <w:lastRenderedPageBreak/>
        <w:t>APPENDICES</w:t>
      </w:r>
      <w:bookmarkEnd w:id="21"/>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27D87A" w14:textId="77777777" w:rsidR="00D53B5F" w:rsidRDefault="00D53B5F" w:rsidP="00506DEB">
      <w:pPr>
        <w:spacing w:after="0"/>
      </w:pPr>
      <w:r>
        <w:separator/>
      </w:r>
    </w:p>
  </w:endnote>
  <w:endnote w:type="continuationSeparator" w:id="0">
    <w:p w14:paraId="1B99C650" w14:textId="77777777" w:rsidR="00D53B5F" w:rsidRDefault="00D53B5F"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B84818" w:rsidRDefault="00B848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B84818" w:rsidRPr="005A0E7B" w:rsidRDefault="00B84818">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B84818" w:rsidRDefault="00B8481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B84818" w:rsidRDefault="00B84818">
    <w:pPr>
      <w:pStyle w:val="Footer"/>
      <w:rPr>
        <w:i/>
        <w:iCs/>
      </w:rPr>
    </w:pPr>
    <w:r>
      <w:rPr>
        <w:i/>
        <w:iCs/>
      </w:rPr>
      <w:t>______________________________________________________________________</w:t>
    </w:r>
  </w:p>
  <w:p w14:paraId="728892F5" w14:textId="5473EAF5" w:rsidR="00B84818" w:rsidRDefault="00B84818">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46CA95DE" w:rsidR="00B84818" w:rsidRPr="005A0E7B" w:rsidRDefault="00B84818">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B572E2">
      <w:rPr>
        <w:rStyle w:val="PageNumber"/>
        <w:noProof/>
      </w:rPr>
      <w:t>3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FF27ED" w14:textId="77777777" w:rsidR="00D53B5F" w:rsidRDefault="00D53B5F" w:rsidP="00506DEB">
      <w:pPr>
        <w:spacing w:after="0"/>
      </w:pPr>
      <w:r>
        <w:separator/>
      </w:r>
    </w:p>
  </w:footnote>
  <w:footnote w:type="continuationSeparator" w:id="0">
    <w:p w14:paraId="4926B4B0" w14:textId="77777777" w:rsidR="00D53B5F" w:rsidRDefault="00D53B5F"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B84818" w:rsidRDefault="00B848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B84818" w:rsidRDefault="00B848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B84818" w:rsidRDefault="00B848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3"/>
  </w:num>
  <w:num w:numId="5">
    <w:abstractNumId w:val="8"/>
  </w:num>
  <w:num w:numId="6">
    <w:abstractNumId w:val="5"/>
  </w:num>
  <w:num w:numId="7">
    <w:abstractNumId w:val="6"/>
  </w:num>
  <w:num w:numId="8">
    <w:abstractNumId w:val="4"/>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sqwFAPZ6usc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2DC1"/>
    <w:rsid w:val="0003413D"/>
    <w:rsid w:val="00034A7D"/>
    <w:rsid w:val="00035B40"/>
    <w:rsid w:val="00037562"/>
    <w:rsid w:val="00040B74"/>
    <w:rsid w:val="00041C28"/>
    <w:rsid w:val="00044311"/>
    <w:rsid w:val="00044DEC"/>
    <w:rsid w:val="00046B0C"/>
    <w:rsid w:val="0005093D"/>
    <w:rsid w:val="00055805"/>
    <w:rsid w:val="0005786A"/>
    <w:rsid w:val="00063839"/>
    <w:rsid w:val="00064642"/>
    <w:rsid w:val="00064A2A"/>
    <w:rsid w:val="00064F3B"/>
    <w:rsid w:val="000653D2"/>
    <w:rsid w:val="000701AF"/>
    <w:rsid w:val="00070EB4"/>
    <w:rsid w:val="000735C5"/>
    <w:rsid w:val="00077495"/>
    <w:rsid w:val="00077E00"/>
    <w:rsid w:val="0008211F"/>
    <w:rsid w:val="000821AB"/>
    <w:rsid w:val="00082944"/>
    <w:rsid w:val="000841DB"/>
    <w:rsid w:val="000842D6"/>
    <w:rsid w:val="000853C9"/>
    <w:rsid w:val="0009027B"/>
    <w:rsid w:val="00090B38"/>
    <w:rsid w:val="000923F2"/>
    <w:rsid w:val="000A01F9"/>
    <w:rsid w:val="000A36F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6595"/>
    <w:rsid w:val="000E7D44"/>
    <w:rsid w:val="000F5413"/>
    <w:rsid w:val="000F5F49"/>
    <w:rsid w:val="000F61A4"/>
    <w:rsid w:val="001037E0"/>
    <w:rsid w:val="001049DA"/>
    <w:rsid w:val="001053CF"/>
    <w:rsid w:val="001131FC"/>
    <w:rsid w:val="00113B79"/>
    <w:rsid w:val="00117164"/>
    <w:rsid w:val="00117E5F"/>
    <w:rsid w:val="00122B7F"/>
    <w:rsid w:val="00123CEB"/>
    <w:rsid w:val="00124D33"/>
    <w:rsid w:val="001268BA"/>
    <w:rsid w:val="001310FC"/>
    <w:rsid w:val="00135567"/>
    <w:rsid w:val="00141611"/>
    <w:rsid w:val="00141AFB"/>
    <w:rsid w:val="00146F7F"/>
    <w:rsid w:val="00163013"/>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B1BB2"/>
    <w:rsid w:val="001B2893"/>
    <w:rsid w:val="001B3654"/>
    <w:rsid w:val="001B374C"/>
    <w:rsid w:val="001B5D26"/>
    <w:rsid w:val="001B745C"/>
    <w:rsid w:val="001C0D0A"/>
    <w:rsid w:val="001C75CC"/>
    <w:rsid w:val="001D3F4B"/>
    <w:rsid w:val="001D6716"/>
    <w:rsid w:val="001E2047"/>
    <w:rsid w:val="001E2D24"/>
    <w:rsid w:val="001E3500"/>
    <w:rsid w:val="001E4B36"/>
    <w:rsid w:val="001E7E52"/>
    <w:rsid w:val="001F11D1"/>
    <w:rsid w:val="001F4960"/>
    <w:rsid w:val="001F7287"/>
    <w:rsid w:val="00202943"/>
    <w:rsid w:val="002029B1"/>
    <w:rsid w:val="0020587E"/>
    <w:rsid w:val="002069D7"/>
    <w:rsid w:val="002070CF"/>
    <w:rsid w:val="002123A6"/>
    <w:rsid w:val="002127FC"/>
    <w:rsid w:val="00214294"/>
    <w:rsid w:val="00215227"/>
    <w:rsid w:val="002153B8"/>
    <w:rsid w:val="002219A4"/>
    <w:rsid w:val="0022446A"/>
    <w:rsid w:val="00224734"/>
    <w:rsid w:val="0022648A"/>
    <w:rsid w:val="002309D3"/>
    <w:rsid w:val="0023369B"/>
    <w:rsid w:val="00233CAA"/>
    <w:rsid w:val="00234E3E"/>
    <w:rsid w:val="00241729"/>
    <w:rsid w:val="0024670A"/>
    <w:rsid w:val="00246DA2"/>
    <w:rsid w:val="002535F6"/>
    <w:rsid w:val="00260A2F"/>
    <w:rsid w:val="00261268"/>
    <w:rsid w:val="0026144F"/>
    <w:rsid w:val="0026284D"/>
    <w:rsid w:val="00264DBE"/>
    <w:rsid w:val="00265970"/>
    <w:rsid w:val="002703FD"/>
    <w:rsid w:val="00272243"/>
    <w:rsid w:val="002723E0"/>
    <w:rsid w:val="0027401D"/>
    <w:rsid w:val="002808A1"/>
    <w:rsid w:val="00280BE4"/>
    <w:rsid w:val="002830A9"/>
    <w:rsid w:val="002946C5"/>
    <w:rsid w:val="00295AC7"/>
    <w:rsid w:val="002972BB"/>
    <w:rsid w:val="002A35F9"/>
    <w:rsid w:val="002A5BE8"/>
    <w:rsid w:val="002A6592"/>
    <w:rsid w:val="002B0111"/>
    <w:rsid w:val="002B3B94"/>
    <w:rsid w:val="002B56D4"/>
    <w:rsid w:val="002C0F2B"/>
    <w:rsid w:val="002C1D19"/>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13772"/>
    <w:rsid w:val="00313C7B"/>
    <w:rsid w:val="00315475"/>
    <w:rsid w:val="003155CE"/>
    <w:rsid w:val="003171DB"/>
    <w:rsid w:val="003213BA"/>
    <w:rsid w:val="003218BC"/>
    <w:rsid w:val="00321C87"/>
    <w:rsid w:val="00322659"/>
    <w:rsid w:val="00322E3C"/>
    <w:rsid w:val="00323919"/>
    <w:rsid w:val="0032445C"/>
    <w:rsid w:val="00324B05"/>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5571"/>
    <w:rsid w:val="00366DE2"/>
    <w:rsid w:val="00372946"/>
    <w:rsid w:val="00373836"/>
    <w:rsid w:val="003845C3"/>
    <w:rsid w:val="00391174"/>
    <w:rsid w:val="0039283C"/>
    <w:rsid w:val="0039604C"/>
    <w:rsid w:val="003974C3"/>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4904"/>
    <w:rsid w:val="003F71AB"/>
    <w:rsid w:val="00400B1A"/>
    <w:rsid w:val="0040133B"/>
    <w:rsid w:val="0040269A"/>
    <w:rsid w:val="00403FD4"/>
    <w:rsid w:val="00406842"/>
    <w:rsid w:val="004115D9"/>
    <w:rsid w:val="00411AA9"/>
    <w:rsid w:val="00411F99"/>
    <w:rsid w:val="00417108"/>
    <w:rsid w:val="004204EF"/>
    <w:rsid w:val="004211DA"/>
    <w:rsid w:val="00421E9F"/>
    <w:rsid w:val="004236E5"/>
    <w:rsid w:val="004239E2"/>
    <w:rsid w:val="004267F1"/>
    <w:rsid w:val="00431A98"/>
    <w:rsid w:val="00433370"/>
    <w:rsid w:val="0043553A"/>
    <w:rsid w:val="0044044D"/>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666A"/>
    <w:rsid w:val="00494B55"/>
    <w:rsid w:val="00494F73"/>
    <w:rsid w:val="00495EA4"/>
    <w:rsid w:val="00495F2B"/>
    <w:rsid w:val="004970C3"/>
    <w:rsid w:val="00497BB0"/>
    <w:rsid w:val="004A01F5"/>
    <w:rsid w:val="004A31D6"/>
    <w:rsid w:val="004B2AEF"/>
    <w:rsid w:val="004B2F82"/>
    <w:rsid w:val="004B40A4"/>
    <w:rsid w:val="004B5710"/>
    <w:rsid w:val="004B5F39"/>
    <w:rsid w:val="004C26C6"/>
    <w:rsid w:val="004C40DE"/>
    <w:rsid w:val="004C63D7"/>
    <w:rsid w:val="004D07D3"/>
    <w:rsid w:val="004D2F6D"/>
    <w:rsid w:val="004D4CCC"/>
    <w:rsid w:val="004D5633"/>
    <w:rsid w:val="004D5861"/>
    <w:rsid w:val="004D611D"/>
    <w:rsid w:val="004E5FE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5CC0"/>
    <w:rsid w:val="00545D12"/>
    <w:rsid w:val="00546D93"/>
    <w:rsid w:val="005479B9"/>
    <w:rsid w:val="00547ABE"/>
    <w:rsid w:val="00551DC3"/>
    <w:rsid w:val="00553813"/>
    <w:rsid w:val="0056004E"/>
    <w:rsid w:val="0056127B"/>
    <w:rsid w:val="00562CF6"/>
    <w:rsid w:val="00563E24"/>
    <w:rsid w:val="005655E6"/>
    <w:rsid w:val="0056721F"/>
    <w:rsid w:val="00567625"/>
    <w:rsid w:val="00570E54"/>
    <w:rsid w:val="00572EEA"/>
    <w:rsid w:val="00576311"/>
    <w:rsid w:val="00581BD3"/>
    <w:rsid w:val="00583D58"/>
    <w:rsid w:val="0059100C"/>
    <w:rsid w:val="00592C4A"/>
    <w:rsid w:val="00592F08"/>
    <w:rsid w:val="00593C5B"/>
    <w:rsid w:val="005945AF"/>
    <w:rsid w:val="005956AF"/>
    <w:rsid w:val="005A0E7B"/>
    <w:rsid w:val="005A30A3"/>
    <w:rsid w:val="005A4718"/>
    <w:rsid w:val="005A4E83"/>
    <w:rsid w:val="005A73C6"/>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6016E3"/>
    <w:rsid w:val="006035B7"/>
    <w:rsid w:val="006070D4"/>
    <w:rsid w:val="00610321"/>
    <w:rsid w:val="00611928"/>
    <w:rsid w:val="00612384"/>
    <w:rsid w:val="00612620"/>
    <w:rsid w:val="00613B76"/>
    <w:rsid w:val="00614E4F"/>
    <w:rsid w:val="00620AB3"/>
    <w:rsid w:val="00621F4B"/>
    <w:rsid w:val="00623D68"/>
    <w:rsid w:val="006259DA"/>
    <w:rsid w:val="00627140"/>
    <w:rsid w:val="00633ECC"/>
    <w:rsid w:val="00634DB7"/>
    <w:rsid w:val="006360D0"/>
    <w:rsid w:val="0063694F"/>
    <w:rsid w:val="00642E6A"/>
    <w:rsid w:val="006433A6"/>
    <w:rsid w:val="0064367B"/>
    <w:rsid w:val="006457AC"/>
    <w:rsid w:val="00645F45"/>
    <w:rsid w:val="00651C76"/>
    <w:rsid w:val="006546E5"/>
    <w:rsid w:val="00657E47"/>
    <w:rsid w:val="00660655"/>
    <w:rsid w:val="00663558"/>
    <w:rsid w:val="006654FA"/>
    <w:rsid w:val="0066613C"/>
    <w:rsid w:val="006662DB"/>
    <w:rsid w:val="00673697"/>
    <w:rsid w:val="00673F0B"/>
    <w:rsid w:val="00676D9F"/>
    <w:rsid w:val="00680149"/>
    <w:rsid w:val="00684F89"/>
    <w:rsid w:val="006856ED"/>
    <w:rsid w:val="00686603"/>
    <w:rsid w:val="00686FF8"/>
    <w:rsid w:val="0069020C"/>
    <w:rsid w:val="0069247A"/>
    <w:rsid w:val="00697C7B"/>
    <w:rsid w:val="006A1C81"/>
    <w:rsid w:val="006A4A06"/>
    <w:rsid w:val="006A5415"/>
    <w:rsid w:val="006A582F"/>
    <w:rsid w:val="006A79F5"/>
    <w:rsid w:val="006A7D39"/>
    <w:rsid w:val="006B0ECB"/>
    <w:rsid w:val="006B21BB"/>
    <w:rsid w:val="006B43D1"/>
    <w:rsid w:val="006D05F0"/>
    <w:rsid w:val="006D27CE"/>
    <w:rsid w:val="006D2836"/>
    <w:rsid w:val="006D385A"/>
    <w:rsid w:val="006D39AE"/>
    <w:rsid w:val="006D41D9"/>
    <w:rsid w:val="006D42C1"/>
    <w:rsid w:val="006D666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4FC"/>
    <w:rsid w:val="007431A3"/>
    <w:rsid w:val="00744168"/>
    <w:rsid w:val="00744840"/>
    <w:rsid w:val="00750CA6"/>
    <w:rsid w:val="00752AD0"/>
    <w:rsid w:val="00753D7C"/>
    <w:rsid w:val="00757557"/>
    <w:rsid w:val="00761105"/>
    <w:rsid w:val="00761C61"/>
    <w:rsid w:val="007630A2"/>
    <w:rsid w:val="00765276"/>
    <w:rsid w:val="0076646C"/>
    <w:rsid w:val="00767121"/>
    <w:rsid w:val="007673D0"/>
    <w:rsid w:val="00767673"/>
    <w:rsid w:val="0076775C"/>
    <w:rsid w:val="00767ABE"/>
    <w:rsid w:val="00770B65"/>
    <w:rsid w:val="0077308E"/>
    <w:rsid w:val="00780001"/>
    <w:rsid w:val="00792C28"/>
    <w:rsid w:val="00793377"/>
    <w:rsid w:val="0079455B"/>
    <w:rsid w:val="00796BF8"/>
    <w:rsid w:val="007A531C"/>
    <w:rsid w:val="007A62B5"/>
    <w:rsid w:val="007B1887"/>
    <w:rsid w:val="007B33F5"/>
    <w:rsid w:val="007B5C2A"/>
    <w:rsid w:val="007C028B"/>
    <w:rsid w:val="007C085C"/>
    <w:rsid w:val="007C0B5E"/>
    <w:rsid w:val="007C120F"/>
    <w:rsid w:val="007C2690"/>
    <w:rsid w:val="007C4690"/>
    <w:rsid w:val="007D1ADC"/>
    <w:rsid w:val="007D3233"/>
    <w:rsid w:val="007D50F7"/>
    <w:rsid w:val="007D5702"/>
    <w:rsid w:val="007E1C15"/>
    <w:rsid w:val="007E212E"/>
    <w:rsid w:val="007E397F"/>
    <w:rsid w:val="007E5917"/>
    <w:rsid w:val="007E6BC1"/>
    <w:rsid w:val="007E7B9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7EF9"/>
    <w:rsid w:val="00841041"/>
    <w:rsid w:val="0084330F"/>
    <w:rsid w:val="00843404"/>
    <w:rsid w:val="00855E9D"/>
    <w:rsid w:val="0085739B"/>
    <w:rsid w:val="008575EB"/>
    <w:rsid w:val="008578B5"/>
    <w:rsid w:val="008627FE"/>
    <w:rsid w:val="0086346D"/>
    <w:rsid w:val="008666B4"/>
    <w:rsid w:val="0086711B"/>
    <w:rsid w:val="008678BB"/>
    <w:rsid w:val="00871C52"/>
    <w:rsid w:val="00872DC0"/>
    <w:rsid w:val="008743D8"/>
    <w:rsid w:val="00875C3D"/>
    <w:rsid w:val="00876051"/>
    <w:rsid w:val="0087697B"/>
    <w:rsid w:val="008818EE"/>
    <w:rsid w:val="00881927"/>
    <w:rsid w:val="008911AE"/>
    <w:rsid w:val="00892614"/>
    <w:rsid w:val="00895E80"/>
    <w:rsid w:val="00895EA1"/>
    <w:rsid w:val="008A05AE"/>
    <w:rsid w:val="008A6F82"/>
    <w:rsid w:val="008A7343"/>
    <w:rsid w:val="008B119D"/>
    <w:rsid w:val="008B1C64"/>
    <w:rsid w:val="008B3617"/>
    <w:rsid w:val="008B5552"/>
    <w:rsid w:val="008B6790"/>
    <w:rsid w:val="008B6E7D"/>
    <w:rsid w:val="008B7ADB"/>
    <w:rsid w:val="008C0950"/>
    <w:rsid w:val="008C3FB7"/>
    <w:rsid w:val="008D7D48"/>
    <w:rsid w:val="008E004A"/>
    <w:rsid w:val="008E017C"/>
    <w:rsid w:val="008E09F9"/>
    <w:rsid w:val="008E14FC"/>
    <w:rsid w:val="008E167F"/>
    <w:rsid w:val="008E3242"/>
    <w:rsid w:val="008E4167"/>
    <w:rsid w:val="008E4CB5"/>
    <w:rsid w:val="008F44DE"/>
    <w:rsid w:val="008F51F9"/>
    <w:rsid w:val="008F53BF"/>
    <w:rsid w:val="008F5BB6"/>
    <w:rsid w:val="008F5E36"/>
    <w:rsid w:val="008F7EA5"/>
    <w:rsid w:val="00900288"/>
    <w:rsid w:val="00903907"/>
    <w:rsid w:val="00906FF0"/>
    <w:rsid w:val="00911A3C"/>
    <w:rsid w:val="009132CD"/>
    <w:rsid w:val="009161B3"/>
    <w:rsid w:val="00916AFD"/>
    <w:rsid w:val="00921CCE"/>
    <w:rsid w:val="00921D3C"/>
    <w:rsid w:val="009235E3"/>
    <w:rsid w:val="00925A93"/>
    <w:rsid w:val="0092605C"/>
    <w:rsid w:val="00930B3E"/>
    <w:rsid w:val="00934CA6"/>
    <w:rsid w:val="009355FB"/>
    <w:rsid w:val="00936427"/>
    <w:rsid w:val="009420F7"/>
    <w:rsid w:val="00942529"/>
    <w:rsid w:val="00947A27"/>
    <w:rsid w:val="009513F2"/>
    <w:rsid w:val="0095248C"/>
    <w:rsid w:val="009541C7"/>
    <w:rsid w:val="009544FD"/>
    <w:rsid w:val="009575E4"/>
    <w:rsid w:val="0096030A"/>
    <w:rsid w:val="00961526"/>
    <w:rsid w:val="009625C8"/>
    <w:rsid w:val="00962BD8"/>
    <w:rsid w:val="00964D63"/>
    <w:rsid w:val="0096705B"/>
    <w:rsid w:val="009735A6"/>
    <w:rsid w:val="009753C9"/>
    <w:rsid w:val="009764B2"/>
    <w:rsid w:val="00977405"/>
    <w:rsid w:val="00977975"/>
    <w:rsid w:val="0098054F"/>
    <w:rsid w:val="009812A4"/>
    <w:rsid w:val="00981F1B"/>
    <w:rsid w:val="009862F4"/>
    <w:rsid w:val="00994427"/>
    <w:rsid w:val="009950D9"/>
    <w:rsid w:val="00997510"/>
    <w:rsid w:val="009A316D"/>
    <w:rsid w:val="009A3607"/>
    <w:rsid w:val="009A5A23"/>
    <w:rsid w:val="009B240E"/>
    <w:rsid w:val="009B288C"/>
    <w:rsid w:val="009B436E"/>
    <w:rsid w:val="009B4F78"/>
    <w:rsid w:val="009C14D5"/>
    <w:rsid w:val="009C393F"/>
    <w:rsid w:val="009D049F"/>
    <w:rsid w:val="009D1818"/>
    <w:rsid w:val="009D22DC"/>
    <w:rsid w:val="009D2319"/>
    <w:rsid w:val="009D23B0"/>
    <w:rsid w:val="009D50A8"/>
    <w:rsid w:val="009D590E"/>
    <w:rsid w:val="009E0018"/>
    <w:rsid w:val="009E0DDB"/>
    <w:rsid w:val="009E56AF"/>
    <w:rsid w:val="009E60C2"/>
    <w:rsid w:val="009E6B10"/>
    <w:rsid w:val="009F0CE1"/>
    <w:rsid w:val="009F48DA"/>
    <w:rsid w:val="009F4FD7"/>
    <w:rsid w:val="00A06392"/>
    <w:rsid w:val="00A06903"/>
    <w:rsid w:val="00A100EC"/>
    <w:rsid w:val="00A11D68"/>
    <w:rsid w:val="00A12CD2"/>
    <w:rsid w:val="00A14346"/>
    <w:rsid w:val="00A15181"/>
    <w:rsid w:val="00A15FC2"/>
    <w:rsid w:val="00A1670B"/>
    <w:rsid w:val="00A1734E"/>
    <w:rsid w:val="00A23E55"/>
    <w:rsid w:val="00A33992"/>
    <w:rsid w:val="00A3724A"/>
    <w:rsid w:val="00A373BB"/>
    <w:rsid w:val="00A453D0"/>
    <w:rsid w:val="00A50228"/>
    <w:rsid w:val="00A5081E"/>
    <w:rsid w:val="00A51E53"/>
    <w:rsid w:val="00A54FC0"/>
    <w:rsid w:val="00A560C5"/>
    <w:rsid w:val="00A56E2D"/>
    <w:rsid w:val="00A62285"/>
    <w:rsid w:val="00A6381C"/>
    <w:rsid w:val="00A64E6D"/>
    <w:rsid w:val="00A657D6"/>
    <w:rsid w:val="00A657D9"/>
    <w:rsid w:val="00A6599C"/>
    <w:rsid w:val="00A659F2"/>
    <w:rsid w:val="00A67858"/>
    <w:rsid w:val="00A70AAD"/>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9C7"/>
    <w:rsid w:val="00AE6B08"/>
    <w:rsid w:val="00AF1214"/>
    <w:rsid w:val="00AF3423"/>
    <w:rsid w:val="00AF4D5E"/>
    <w:rsid w:val="00AF552E"/>
    <w:rsid w:val="00AF6B34"/>
    <w:rsid w:val="00AF7C56"/>
    <w:rsid w:val="00B015F2"/>
    <w:rsid w:val="00B02910"/>
    <w:rsid w:val="00B02FCD"/>
    <w:rsid w:val="00B03BE5"/>
    <w:rsid w:val="00B04033"/>
    <w:rsid w:val="00B0421A"/>
    <w:rsid w:val="00B051D3"/>
    <w:rsid w:val="00B07C9D"/>
    <w:rsid w:val="00B12EB6"/>
    <w:rsid w:val="00B135A5"/>
    <w:rsid w:val="00B1381A"/>
    <w:rsid w:val="00B23D7F"/>
    <w:rsid w:val="00B26449"/>
    <w:rsid w:val="00B305BE"/>
    <w:rsid w:val="00B30747"/>
    <w:rsid w:val="00B348F0"/>
    <w:rsid w:val="00B37D47"/>
    <w:rsid w:val="00B40597"/>
    <w:rsid w:val="00B41870"/>
    <w:rsid w:val="00B4540C"/>
    <w:rsid w:val="00B45FF6"/>
    <w:rsid w:val="00B46ACC"/>
    <w:rsid w:val="00B46DA9"/>
    <w:rsid w:val="00B46F5B"/>
    <w:rsid w:val="00B47172"/>
    <w:rsid w:val="00B47FF5"/>
    <w:rsid w:val="00B50C89"/>
    <w:rsid w:val="00B52855"/>
    <w:rsid w:val="00B553EF"/>
    <w:rsid w:val="00B556AC"/>
    <w:rsid w:val="00B572E2"/>
    <w:rsid w:val="00B5737F"/>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7138"/>
    <w:rsid w:val="00B97CEF"/>
    <w:rsid w:val="00BA2844"/>
    <w:rsid w:val="00BA28C2"/>
    <w:rsid w:val="00BA3D43"/>
    <w:rsid w:val="00BA48F1"/>
    <w:rsid w:val="00BA53BD"/>
    <w:rsid w:val="00BB12B2"/>
    <w:rsid w:val="00BB73E3"/>
    <w:rsid w:val="00BD0013"/>
    <w:rsid w:val="00BD255E"/>
    <w:rsid w:val="00BD2B22"/>
    <w:rsid w:val="00BF0FC4"/>
    <w:rsid w:val="00BF10FC"/>
    <w:rsid w:val="00BF1B36"/>
    <w:rsid w:val="00BF4A69"/>
    <w:rsid w:val="00C02938"/>
    <w:rsid w:val="00C03512"/>
    <w:rsid w:val="00C04906"/>
    <w:rsid w:val="00C050E8"/>
    <w:rsid w:val="00C0652E"/>
    <w:rsid w:val="00C073FE"/>
    <w:rsid w:val="00C118AE"/>
    <w:rsid w:val="00C14745"/>
    <w:rsid w:val="00C15CD0"/>
    <w:rsid w:val="00C1769F"/>
    <w:rsid w:val="00C17C37"/>
    <w:rsid w:val="00C23E98"/>
    <w:rsid w:val="00C2402B"/>
    <w:rsid w:val="00C251F5"/>
    <w:rsid w:val="00C25B60"/>
    <w:rsid w:val="00C27DB2"/>
    <w:rsid w:val="00C35A73"/>
    <w:rsid w:val="00C416BD"/>
    <w:rsid w:val="00C465AF"/>
    <w:rsid w:val="00C47695"/>
    <w:rsid w:val="00C51B66"/>
    <w:rsid w:val="00C52C62"/>
    <w:rsid w:val="00C579C2"/>
    <w:rsid w:val="00C60A89"/>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489B"/>
    <w:rsid w:val="00C959DC"/>
    <w:rsid w:val="00C95F98"/>
    <w:rsid w:val="00CA4F93"/>
    <w:rsid w:val="00CA6586"/>
    <w:rsid w:val="00CB4E7C"/>
    <w:rsid w:val="00CB5341"/>
    <w:rsid w:val="00CB6E7C"/>
    <w:rsid w:val="00CB708F"/>
    <w:rsid w:val="00CC0B79"/>
    <w:rsid w:val="00CC485C"/>
    <w:rsid w:val="00CC4932"/>
    <w:rsid w:val="00CC6452"/>
    <w:rsid w:val="00CD19DE"/>
    <w:rsid w:val="00CD2E80"/>
    <w:rsid w:val="00CD495E"/>
    <w:rsid w:val="00CD5061"/>
    <w:rsid w:val="00CD62DD"/>
    <w:rsid w:val="00CE1943"/>
    <w:rsid w:val="00CE3FD7"/>
    <w:rsid w:val="00CE4034"/>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4845"/>
    <w:rsid w:val="00D05E17"/>
    <w:rsid w:val="00D05EAC"/>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23B3"/>
    <w:rsid w:val="00D53B5F"/>
    <w:rsid w:val="00D5541C"/>
    <w:rsid w:val="00D60048"/>
    <w:rsid w:val="00D60264"/>
    <w:rsid w:val="00D64E65"/>
    <w:rsid w:val="00D71193"/>
    <w:rsid w:val="00D72221"/>
    <w:rsid w:val="00D72D31"/>
    <w:rsid w:val="00D734D8"/>
    <w:rsid w:val="00D80CBB"/>
    <w:rsid w:val="00D81FA4"/>
    <w:rsid w:val="00D82756"/>
    <w:rsid w:val="00D849DB"/>
    <w:rsid w:val="00D91476"/>
    <w:rsid w:val="00D92EDA"/>
    <w:rsid w:val="00D9409E"/>
    <w:rsid w:val="00DA0B64"/>
    <w:rsid w:val="00DA0D66"/>
    <w:rsid w:val="00DA0F90"/>
    <w:rsid w:val="00DA167B"/>
    <w:rsid w:val="00DA3B9B"/>
    <w:rsid w:val="00DA69CA"/>
    <w:rsid w:val="00DA724D"/>
    <w:rsid w:val="00DC0311"/>
    <w:rsid w:val="00DC07CC"/>
    <w:rsid w:val="00DC1F6F"/>
    <w:rsid w:val="00DC23E8"/>
    <w:rsid w:val="00DC7C3F"/>
    <w:rsid w:val="00DD1DF4"/>
    <w:rsid w:val="00DD2059"/>
    <w:rsid w:val="00DD401A"/>
    <w:rsid w:val="00DD7247"/>
    <w:rsid w:val="00DE3761"/>
    <w:rsid w:val="00DE5660"/>
    <w:rsid w:val="00DF05E6"/>
    <w:rsid w:val="00DF538B"/>
    <w:rsid w:val="00E009F8"/>
    <w:rsid w:val="00E027F8"/>
    <w:rsid w:val="00E0315B"/>
    <w:rsid w:val="00E04AA7"/>
    <w:rsid w:val="00E04E0B"/>
    <w:rsid w:val="00E0691C"/>
    <w:rsid w:val="00E10EAE"/>
    <w:rsid w:val="00E15E13"/>
    <w:rsid w:val="00E16182"/>
    <w:rsid w:val="00E21442"/>
    <w:rsid w:val="00E306B7"/>
    <w:rsid w:val="00E325F1"/>
    <w:rsid w:val="00E362DB"/>
    <w:rsid w:val="00E420B5"/>
    <w:rsid w:val="00E44C04"/>
    <w:rsid w:val="00E44F8B"/>
    <w:rsid w:val="00E53F84"/>
    <w:rsid w:val="00E555AA"/>
    <w:rsid w:val="00E55A7B"/>
    <w:rsid w:val="00E56185"/>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37DD"/>
    <w:rsid w:val="00ED401B"/>
    <w:rsid w:val="00ED4885"/>
    <w:rsid w:val="00ED71C0"/>
    <w:rsid w:val="00EE5D5F"/>
    <w:rsid w:val="00EE6DC4"/>
    <w:rsid w:val="00EE7643"/>
    <w:rsid w:val="00EF0A51"/>
    <w:rsid w:val="00EF2164"/>
    <w:rsid w:val="00EF6CFA"/>
    <w:rsid w:val="00EF784E"/>
    <w:rsid w:val="00F00BBD"/>
    <w:rsid w:val="00F018D6"/>
    <w:rsid w:val="00F05200"/>
    <w:rsid w:val="00F06F23"/>
    <w:rsid w:val="00F121BA"/>
    <w:rsid w:val="00F12D1F"/>
    <w:rsid w:val="00F140AE"/>
    <w:rsid w:val="00F225B2"/>
    <w:rsid w:val="00F237CA"/>
    <w:rsid w:val="00F2452B"/>
    <w:rsid w:val="00F2524B"/>
    <w:rsid w:val="00F26346"/>
    <w:rsid w:val="00F35118"/>
    <w:rsid w:val="00F35169"/>
    <w:rsid w:val="00F36222"/>
    <w:rsid w:val="00F365D1"/>
    <w:rsid w:val="00F375ED"/>
    <w:rsid w:val="00F41A1D"/>
    <w:rsid w:val="00F42F72"/>
    <w:rsid w:val="00F43DF4"/>
    <w:rsid w:val="00F45A00"/>
    <w:rsid w:val="00F50A60"/>
    <w:rsid w:val="00F55239"/>
    <w:rsid w:val="00F564EF"/>
    <w:rsid w:val="00F56FFB"/>
    <w:rsid w:val="00F601AA"/>
    <w:rsid w:val="00F635F0"/>
    <w:rsid w:val="00F65946"/>
    <w:rsid w:val="00F8023D"/>
    <w:rsid w:val="00F87D25"/>
    <w:rsid w:val="00F90E4A"/>
    <w:rsid w:val="00F93DB3"/>
    <w:rsid w:val="00F94316"/>
    <w:rsid w:val="00F95B81"/>
    <w:rsid w:val="00F965F0"/>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3DFE"/>
    <w:rsid w:val="00FF4C5B"/>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31184D9E-3273-4AF1-B69F-1643A9A68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9306</Words>
  <Characters>53049</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6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25-XC)</cp:lastModifiedBy>
  <cp:revision>288</cp:revision>
  <cp:lastPrinted>2022-05-15T11:35:00Z</cp:lastPrinted>
  <dcterms:created xsi:type="dcterms:W3CDTF">2023-09-04T13:29:00Z</dcterms:created>
  <dcterms:modified xsi:type="dcterms:W3CDTF">2023-09-19T00:16:00Z</dcterms:modified>
</cp:coreProperties>
</file>